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D96" w:rsidRDefault="000D6D96" w:rsidP="00BB3EDF">
      <w:pPr>
        <w:pStyle w:val="Title"/>
        <w:rPr>
          <w:rStyle w:val="BookTitle"/>
          <w:rFonts w:ascii="Times New Roman" w:hAnsi="Times New Roman" w:cs="Times New Roman"/>
          <w:sz w:val="24"/>
          <w:szCs w:val="24"/>
        </w:rPr>
      </w:pPr>
    </w:p>
    <w:p w:rsidR="001C129D" w:rsidRDefault="00717AE5" w:rsidP="000D6D96">
      <w:pPr>
        <w:pStyle w:val="Title"/>
        <w:jc w:val="center"/>
        <w:rPr>
          <w:rStyle w:val="BookTitle"/>
          <w:rFonts w:ascii="Times New Roman" w:hAnsi="Times New Roman" w:cs="Times New Roman"/>
          <w:i w:val="0"/>
          <w:sz w:val="24"/>
          <w:szCs w:val="24"/>
        </w:rPr>
      </w:pPr>
      <w:r w:rsidRPr="00781098">
        <w:rPr>
          <w:rStyle w:val="BookTitle"/>
          <w:rFonts w:ascii="Times New Roman" w:hAnsi="Times New Roman" w:cs="Times New Roman"/>
          <w:i w:val="0"/>
          <w:sz w:val="24"/>
          <w:szCs w:val="24"/>
        </w:rPr>
        <w:t xml:space="preserve">PIRFO </w:t>
      </w:r>
      <w:r w:rsidR="00781098" w:rsidRPr="00781098">
        <w:rPr>
          <w:rStyle w:val="BookTitle"/>
          <w:rFonts w:ascii="Times New Roman" w:hAnsi="Times New Roman" w:cs="Times New Roman"/>
          <w:i w:val="0"/>
          <w:sz w:val="24"/>
          <w:szCs w:val="24"/>
        </w:rPr>
        <w:t>Debriefer</w:t>
      </w:r>
      <w:r w:rsidR="00FE682D" w:rsidRPr="00781098">
        <w:rPr>
          <w:rStyle w:val="BookTitle"/>
          <w:rFonts w:ascii="Times New Roman" w:hAnsi="Times New Roman" w:cs="Times New Roman"/>
          <w:i w:val="0"/>
          <w:sz w:val="24"/>
          <w:szCs w:val="24"/>
        </w:rPr>
        <w:t>’</w:t>
      </w:r>
      <w:r w:rsidR="007F4893" w:rsidRPr="00781098">
        <w:rPr>
          <w:rStyle w:val="BookTitle"/>
          <w:rFonts w:ascii="Times New Roman" w:hAnsi="Times New Roman" w:cs="Times New Roman"/>
          <w:i w:val="0"/>
          <w:sz w:val="24"/>
          <w:szCs w:val="24"/>
        </w:rPr>
        <w:t>s</w:t>
      </w:r>
      <w:r w:rsidRPr="00781098">
        <w:rPr>
          <w:rStyle w:val="BookTitle"/>
          <w:rFonts w:ascii="Times New Roman" w:hAnsi="Times New Roman" w:cs="Times New Roman"/>
          <w:i w:val="0"/>
          <w:sz w:val="24"/>
          <w:szCs w:val="24"/>
        </w:rPr>
        <w:t xml:space="preserve"> Workshop Agenda</w:t>
      </w:r>
    </w:p>
    <w:p w:rsidR="002D3CCA" w:rsidRPr="002D3CCA" w:rsidRDefault="002D3CCA" w:rsidP="000F3BC3">
      <w:pPr>
        <w:jc w:val="center"/>
        <w:rPr>
          <w:rFonts w:ascii="Times New Roman" w:hAnsi="Times New Roman"/>
          <w:b/>
          <w:sz w:val="24"/>
          <w:szCs w:val="24"/>
        </w:rPr>
      </w:pPr>
      <w:r w:rsidRPr="002D3CCA">
        <w:rPr>
          <w:rFonts w:ascii="Times New Roman" w:hAnsi="Times New Roman"/>
          <w:b/>
          <w:sz w:val="24"/>
          <w:szCs w:val="24"/>
        </w:rPr>
        <w:t>SPC</w:t>
      </w:r>
      <w:r w:rsidR="000F3BC3">
        <w:rPr>
          <w:rFonts w:ascii="Times New Roman" w:hAnsi="Times New Roman"/>
          <w:b/>
          <w:sz w:val="24"/>
          <w:szCs w:val="24"/>
        </w:rPr>
        <w:t xml:space="preserve"> Headquarters</w:t>
      </w:r>
    </w:p>
    <w:p w:rsidR="00781098" w:rsidRPr="00781098" w:rsidRDefault="00781098" w:rsidP="00781098">
      <w:pPr>
        <w:pStyle w:val="Heading1"/>
        <w:numPr>
          <w:ilvl w:val="0"/>
          <w:numId w:val="0"/>
        </w:numPr>
        <w:spacing w:before="0"/>
        <w:jc w:val="center"/>
        <w:rPr>
          <w:rFonts w:ascii="Times New Roman" w:hAnsi="Times New Roman" w:cs="Times New Roman"/>
          <w:szCs w:val="24"/>
        </w:rPr>
      </w:pPr>
      <w:r w:rsidRPr="00781098">
        <w:rPr>
          <w:rFonts w:ascii="Times New Roman" w:hAnsi="Times New Roman" w:cs="Times New Roman"/>
          <w:szCs w:val="24"/>
        </w:rPr>
        <w:t>Noumea</w:t>
      </w:r>
    </w:p>
    <w:p w:rsidR="00717AE5" w:rsidRDefault="00781098" w:rsidP="00B2466F">
      <w:pPr>
        <w:jc w:val="center"/>
        <w:rPr>
          <w:rFonts w:ascii="Times New Roman" w:hAnsi="Times New Roman"/>
          <w:b/>
          <w:sz w:val="24"/>
          <w:szCs w:val="24"/>
        </w:rPr>
      </w:pPr>
      <w:r w:rsidRPr="00781098">
        <w:rPr>
          <w:rFonts w:ascii="Times New Roman" w:hAnsi="Times New Roman"/>
          <w:b/>
          <w:sz w:val="24"/>
          <w:szCs w:val="24"/>
        </w:rPr>
        <w:t>18</w:t>
      </w:r>
      <w:r w:rsidR="00B2466F" w:rsidRPr="00781098">
        <w:rPr>
          <w:rFonts w:ascii="Times New Roman" w:hAnsi="Times New Roman"/>
          <w:b/>
          <w:sz w:val="24"/>
          <w:szCs w:val="24"/>
        </w:rPr>
        <w:t xml:space="preserve"> – </w:t>
      </w:r>
      <w:r w:rsidRPr="00781098">
        <w:rPr>
          <w:rFonts w:ascii="Times New Roman" w:hAnsi="Times New Roman"/>
          <w:b/>
          <w:sz w:val="24"/>
          <w:szCs w:val="24"/>
        </w:rPr>
        <w:t>2</w:t>
      </w:r>
      <w:r w:rsidR="003E5DD0">
        <w:rPr>
          <w:rFonts w:ascii="Times New Roman" w:hAnsi="Times New Roman"/>
          <w:b/>
          <w:sz w:val="24"/>
          <w:szCs w:val="24"/>
        </w:rPr>
        <w:t>2</w:t>
      </w:r>
      <w:r w:rsidRPr="00781098">
        <w:rPr>
          <w:rFonts w:ascii="Times New Roman" w:hAnsi="Times New Roman"/>
          <w:b/>
          <w:sz w:val="24"/>
          <w:szCs w:val="24"/>
        </w:rPr>
        <w:t xml:space="preserve"> November</w:t>
      </w:r>
      <w:r w:rsidR="00BB3EDF" w:rsidRPr="00781098">
        <w:rPr>
          <w:rFonts w:ascii="Times New Roman" w:hAnsi="Times New Roman"/>
          <w:b/>
          <w:sz w:val="24"/>
          <w:szCs w:val="24"/>
        </w:rPr>
        <w:t xml:space="preserve"> 201</w:t>
      </w:r>
      <w:r w:rsidRPr="00781098">
        <w:rPr>
          <w:rFonts w:ascii="Times New Roman" w:hAnsi="Times New Roman"/>
          <w:b/>
          <w:sz w:val="24"/>
          <w:szCs w:val="24"/>
        </w:rPr>
        <w:t>9</w:t>
      </w:r>
    </w:p>
    <w:p w:rsidR="004D3933" w:rsidRDefault="004D3933" w:rsidP="00B2466F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:rsidR="00335A62" w:rsidRDefault="004D3933" w:rsidP="004D3933">
      <w:pPr>
        <w:ind w:left="50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p w:rsidR="00335A62" w:rsidRPr="00335A62" w:rsidRDefault="00335A62" w:rsidP="00335A62">
      <w:pPr>
        <w:spacing w:line="259" w:lineRule="auto"/>
        <w:jc w:val="center"/>
        <w:rPr>
          <w:rFonts w:eastAsia="Calibri"/>
          <w:b/>
          <w:sz w:val="24"/>
          <w:szCs w:val="24"/>
          <w:lang w:val="en-NZ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335A62" w:rsidRPr="00DD3115" w:rsidTr="000F3BC3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335A62" w:rsidRPr="00DD3115" w:rsidRDefault="00335A62" w:rsidP="00335A62">
            <w:pPr>
              <w:rPr>
                <w:rFonts w:ascii="Times New Roman" w:eastAsia="Calibri" w:hAnsi="Times New Roman"/>
                <w:lang w:val="en-NZ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335A62" w:rsidRPr="00DD3115" w:rsidRDefault="00335A62" w:rsidP="000F3BC3">
            <w:pPr>
              <w:jc w:val="center"/>
              <w:rPr>
                <w:rFonts w:ascii="Times New Roman" w:eastAsia="Calibri" w:hAnsi="Times New Roman"/>
                <w:b/>
                <w:lang w:val="en-NZ"/>
              </w:rPr>
            </w:pPr>
            <w:r w:rsidRPr="00DD3115">
              <w:rPr>
                <w:rFonts w:ascii="Times New Roman" w:eastAsia="Calibri" w:hAnsi="Times New Roman"/>
                <w:b/>
                <w:lang w:val="en-NZ"/>
              </w:rPr>
              <w:t>Monday 18 Nov</w:t>
            </w:r>
            <w:r w:rsidR="000F3BC3" w:rsidRPr="00DD3115">
              <w:rPr>
                <w:rFonts w:ascii="Times New Roman" w:eastAsia="Calibri" w:hAnsi="Times New Roman"/>
                <w:b/>
                <w:lang w:val="en-NZ"/>
              </w:rPr>
              <w:t>ember</w:t>
            </w:r>
            <w:r w:rsidRPr="00DD3115">
              <w:rPr>
                <w:rFonts w:ascii="Times New Roman" w:eastAsia="Calibri" w:hAnsi="Times New Roman"/>
                <w:b/>
                <w:lang w:val="en-NZ"/>
              </w:rPr>
              <w:t xml:space="preserve">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335A62" w:rsidRPr="00DD3115" w:rsidRDefault="00335A62" w:rsidP="00335A62">
            <w:pPr>
              <w:rPr>
                <w:rFonts w:ascii="Times New Roman" w:eastAsia="Calibri" w:hAnsi="Times New Roman"/>
              </w:rPr>
            </w:pPr>
          </w:p>
        </w:tc>
      </w:tr>
      <w:tr w:rsidR="00335A62" w:rsidRPr="00DD3115" w:rsidTr="000F3BC3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335A62" w:rsidRPr="00DD3115" w:rsidRDefault="00335A62" w:rsidP="00A84F9F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335A62" w:rsidRPr="00DD3115" w:rsidRDefault="00335A62" w:rsidP="00A84F9F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335A62" w:rsidRPr="00DD3115" w:rsidRDefault="00AC099B" w:rsidP="00AC099B">
            <w:pPr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Presenter</w:t>
            </w:r>
          </w:p>
        </w:tc>
      </w:tr>
      <w:tr w:rsidR="00335A62" w:rsidRPr="00DD3115" w:rsidTr="00335A62">
        <w:tc>
          <w:tcPr>
            <w:tcW w:w="1568" w:type="dxa"/>
          </w:tcPr>
          <w:p w:rsidR="00335A62" w:rsidRPr="00DD3115" w:rsidRDefault="00335A62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0900–0930</w:t>
            </w:r>
          </w:p>
        </w:tc>
        <w:tc>
          <w:tcPr>
            <w:tcW w:w="5686" w:type="dxa"/>
          </w:tcPr>
          <w:p w:rsidR="00335A62" w:rsidRPr="00DD3115" w:rsidRDefault="00335A62" w:rsidP="006564F9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Opening</w:t>
            </w:r>
          </w:p>
        </w:tc>
        <w:tc>
          <w:tcPr>
            <w:tcW w:w="1762" w:type="dxa"/>
          </w:tcPr>
          <w:p w:rsidR="00335A62" w:rsidRPr="00DD3115" w:rsidRDefault="00335A62" w:rsidP="00335A62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FEMA</w:t>
            </w:r>
            <w:r w:rsidR="004A7C94">
              <w:rPr>
                <w:rFonts w:ascii="Times New Roman" w:eastAsia="Calibri" w:hAnsi="Times New Roman"/>
                <w:lang w:val="en-NZ"/>
              </w:rPr>
              <w:t>/OFP</w:t>
            </w:r>
          </w:p>
        </w:tc>
      </w:tr>
      <w:tr w:rsidR="00335A62" w:rsidRPr="00DD3115" w:rsidTr="00335A62">
        <w:tc>
          <w:tcPr>
            <w:tcW w:w="1568" w:type="dxa"/>
          </w:tcPr>
          <w:p w:rsidR="00335A62" w:rsidRPr="00DD3115" w:rsidRDefault="00335A62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</w:p>
          <w:p w:rsidR="004C212F" w:rsidRPr="00DD3115" w:rsidRDefault="004C212F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</w:p>
          <w:p w:rsidR="00335A62" w:rsidRPr="00DD3115" w:rsidRDefault="00335A62" w:rsidP="00D7093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0930-10</w:t>
            </w:r>
            <w:r w:rsidR="00D7093F">
              <w:rPr>
                <w:rFonts w:ascii="Times New Roman" w:eastAsia="Calibri" w:hAnsi="Times New Roman"/>
                <w:lang w:val="en-NZ"/>
              </w:rPr>
              <w:t>00</w:t>
            </w:r>
          </w:p>
        </w:tc>
        <w:tc>
          <w:tcPr>
            <w:tcW w:w="5686" w:type="dxa"/>
          </w:tcPr>
          <w:p w:rsidR="00335A62" w:rsidRPr="00DD3115" w:rsidRDefault="00335A62" w:rsidP="001B6D6E">
            <w:pPr>
              <w:pStyle w:val="ListParagraph"/>
              <w:numPr>
                <w:ilvl w:val="0"/>
                <w:numId w:val="5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Introduction</w:t>
            </w:r>
          </w:p>
          <w:p w:rsidR="00A84F9F" w:rsidRPr="00DD3115" w:rsidRDefault="00A84F9F" w:rsidP="001B6D6E">
            <w:pPr>
              <w:pStyle w:val="ListParagraph"/>
              <w:numPr>
                <w:ilvl w:val="0"/>
                <w:numId w:val="5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House keeping</w:t>
            </w:r>
          </w:p>
          <w:p w:rsidR="00335A62" w:rsidRPr="00DD3115" w:rsidRDefault="00335A62" w:rsidP="001B6D6E">
            <w:pPr>
              <w:pStyle w:val="ListParagraph"/>
              <w:numPr>
                <w:ilvl w:val="0"/>
                <w:numId w:val="5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Workshop Agenda</w:t>
            </w:r>
          </w:p>
          <w:p w:rsidR="00335A62" w:rsidRDefault="00335A62" w:rsidP="001B6D6E">
            <w:pPr>
              <w:pStyle w:val="ListParagraph"/>
              <w:numPr>
                <w:ilvl w:val="0"/>
                <w:numId w:val="5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Workshop outcomes and what expected at the end of the workshop</w:t>
            </w:r>
          </w:p>
          <w:p w:rsidR="00FE554C" w:rsidRPr="00DD3115" w:rsidRDefault="00FE554C" w:rsidP="001B6D6E">
            <w:pPr>
              <w:pStyle w:val="ListParagraph"/>
              <w:numPr>
                <w:ilvl w:val="0"/>
                <w:numId w:val="5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Group photo</w:t>
            </w:r>
          </w:p>
        </w:tc>
        <w:tc>
          <w:tcPr>
            <w:tcW w:w="1762" w:type="dxa"/>
          </w:tcPr>
          <w:p w:rsidR="00335A62" w:rsidRPr="00DD3115" w:rsidRDefault="00E91F64" w:rsidP="00E91F64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SF</w:t>
            </w:r>
          </w:p>
        </w:tc>
      </w:tr>
      <w:tr w:rsidR="00335A62" w:rsidRPr="00DD3115" w:rsidTr="000F3BC3">
        <w:tc>
          <w:tcPr>
            <w:tcW w:w="1568" w:type="dxa"/>
            <w:shd w:val="clear" w:color="auto" w:fill="DBE5F1" w:themeFill="accent1" w:themeFillTint="33"/>
          </w:tcPr>
          <w:p w:rsidR="00335A62" w:rsidRPr="00DD3115" w:rsidRDefault="00335A62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00-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335A62" w:rsidRPr="00DD3115" w:rsidRDefault="00335A62" w:rsidP="00A84F9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335A62" w:rsidRPr="00DD3115" w:rsidRDefault="00335A62" w:rsidP="00335A62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335A62" w:rsidRPr="00DD3115" w:rsidTr="00335A62">
        <w:tc>
          <w:tcPr>
            <w:tcW w:w="1568" w:type="dxa"/>
          </w:tcPr>
          <w:p w:rsidR="00A84F9F" w:rsidRPr="00DD3115" w:rsidRDefault="00A84F9F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</w:p>
          <w:p w:rsidR="00A84F9F" w:rsidRPr="00DD3115" w:rsidRDefault="00A84F9F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</w:p>
          <w:p w:rsidR="00335A62" w:rsidRPr="00DD3115" w:rsidRDefault="004C212F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30</w:t>
            </w:r>
            <w:r w:rsidR="00335A62" w:rsidRPr="00DD3115">
              <w:rPr>
                <w:rFonts w:ascii="Times New Roman" w:eastAsia="Calibri" w:hAnsi="Times New Roman"/>
                <w:lang w:val="en-NZ"/>
              </w:rPr>
              <w:t>-1200</w:t>
            </w:r>
          </w:p>
        </w:tc>
        <w:tc>
          <w:tcPr>
            <w:tcW w:w="5686" w:type="dxa"/>
          </w:tcPr>
          <w:p w:rsidR="00520462" w:rsidRDefault="00520462" w:rsidP="001B6D6E">
            <w:pPr>
              <w:pStyle w:val="ListParagraph"/>
              <w:numPr>
                <w:ilvl w:val="0"/>
                <w:numId w:val="6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Overview of PIRFO Debriefing and training</w:t>
            </w:r>
          </w:p>
          <w:p w:rsidR="00D7093F" w:rsidRDefault="00D7093F" w:rsidP="001B6D6E">
            <w:pPr>
              <w:pStyle w:val="ListParagraph"/>
              <w:numPr>
                <w:ilvl w:val="0"/>
                <w:numId w:val="6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Debriefing Policy</w:t>
            </w:r>
          </w:p>
          <w:p w:rsidR="00A84F9F" w:rsidRPr="00DD3115" w:rsidRDefault="00A84F9F" w:rsidP="001B6D6E">
            <w:pPr>
              <w:pStyle w:val="ListParagraph"/>
              <w:numPr>
                <w:ilvl w:val="0"/>
                <w:numId w:val="6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 xml:space="preserve">Review of current Observer forms and highlight critical areas and data fields </w:t>
            </w:r>
            <w:r w:rsidR="00D7093F">
              <w:rPr>
                <w:rFonts w:ascii="Times New Roman" w:eastAsia="Calibri" w:hAnsi="Times New Roman"/>
                <w:lang w:val="en-NZ"/>
              </w:rPr>
              <w:t>(Guide – LL and PS)</w:t>
            </w:r>
          </w:p>
          <w:p w:rsidR="00A84F9F" w:rsidRPr="00DD3115" w:rsidRDefault="00A84F9F" w:rsidP="001B6D6E">
            <w:pPr>
              <w:pStyle w:val="ListParagraph"/>
              <w:numPr>
                <w:ilvl w:val="0"/>
                <w:numId w:val="6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Open discussion on forms</w:t>
            </w:r>
            <w:r w:rsidR="006564F9" w:rsidRPr="00DD3115">
              <w:rPr>
                <w:rFonts w:ascii="Times New Roman" w:eastAsia="Calibri" w:hAnsi="Times New Roman"/>
                <w:lang w:val="en-NZ"/>
              </w:rPr>
              <w:t xml:space="preserve"> and issues</w:t>
            </w:r>
          </w:p>
          <w:p w:rsidR="00A84F9F" w:rsidRPr="00DD3115" w:rsidRDefault="00A84F9F" w:rsidP="001B6D6E">
            <w:pPr>
              <w:pStyle w:val="ListParagraph"/>
              <w:numPr>
                <w:ilvl w:val="0"/>
                <w:numId w:val="6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Review of Debriefing form &amp; Evaluation</w:t>
            </w:r>
          </w:p>
          <w:p w:rsidR="00335A62" w:rsidRPr="00DD3115" w:rsidRDefault="00A84F9F" w:rsidP="001B6D6E">
            <w:pPr>
              <w:pStyle w:val="ListParagraph"/>
              <w:numPr>
                <w:ilvl w:val="0"/>
                <w:numId w:val="6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Open discussion on forms</w:t>
            </w:r>
          </w:p>
        </w:tc>
        <w:tc>
          <w:tcPr>
            <w:tcW w:w="1762" w:type="dxa"/>
          </w:tcPr>
          <w:p w:rsidR="00335A62" w:rsidRPr="00DD3115" w:rsidRDefault="00E91F64" w:rsidP="00335A62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SF</w:t>
            </w:r>
          </w:p>
          <w:p w:rsidR="00AC099B" w:rsidRPr="00DD3115" w:rsidRDefault="00D7093F" w:rsidP="00335A62">
            <w:p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TP</w:t>
            </w:r>
          </w:p>
          <w:p w:rsidR="00AC099B" w:rsidRPr="00DD3115" w:rsidRDefault="00477A77" w:rsidP="00335A62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K</w:t>
            </w:r>
          </w:p>
          <w:p w:rsidR="00AC099B" w:rsidRPr="00DD3115" w:rsidRDefault="00AC099B" w:rsidP="00335A62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335A62" w:rsidRPr="00DD3115" w:rsidTr="000F3BC3">
        <w:tc>
          <w:tcPr>
            <w:tcW w:w="1568" w:type="dxa"/>
            <w:shd w:val="clear" w:color="auto" w:fill="DBE5F1" w:themeFill="accent1" w:themeFillTint="33"/>
          </w:tcPr>
          <w:p w:rsidR="00335A62" w:rsidRPr="00DD3115" w:rsidRDefault="004C212F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200</w:t>
            </w:r>
            <w:r w:rsidR="00335A62" w:rsidRPr="00DD3115">
              <w:rPr>
                <w:rFonts w:ascii="Times New Roman" w:eastAsia="Calibri" w:hAnsi="Times New Roman"/>
                <w:lang w:val="en-NZ"/>
              </w:rPr>
              <w:t>-1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335A62" w:rsidRPr="00DD3115" w:rsidRDefault="00A84F9F" w:rsidP="00A84F9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335A62" w:rsidRPr="00DD3115" w:rsidRDefault="00335A62" w:rsidP="00335A62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335A62" w:rsidRPr="00DD3115" w:rsidTr="00335A62">
        <w:tc>
          <w:tcPr>
            <w:tcW w:w="1568" w:type="dxa"/>
          </w:tcPr>
          <w:p w:rsidR="004C212F" w:rsidRPr="00DD3115" w:rsidRDefault="004C212F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</w:p>
          <w:p w:rsidR="00335A62" w:rsidRPr="00DD3115" w:rsidRDefault="00335A62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</w:t>
            </w:r>
            <w:r w:rsidR="00A84F9F" w:rsidRPr="00DD3115">
              <w:rPr>
                <w:rFonts w:ascii="Times New Roman" w:eastAsia="Calibri" w:hAnsi="Times New Roman"/>
                <w:lang w:val="en-NZ"/>
              </w:rPr>
              <w:t>3</w:t>
            </w:r>
            <w:r w:rsidR="004C212F" w:rsidRPr="00DD3115">
              <w:rPr>
                <w:rFonts w:ascii="Times New Roman" w:eastAsia="Calibri" w:hAnsi="Times New Roman"/>
                <w:lang w:val="en-NZ"/>
              </w:rPr>
              <w:t>00</w:t>
            </w:r>
            <w:r w:rsidRPr="00DD3115">
              <w:rPr>
                <w:rFonts w:ascii="Times New Roman" w:eastAsia="Calibri" w:hAnsi="Times New Roman"/>
                <w:lang w:val="en-NZ"/>
              </w:rPr>
              <w:t>-1500</w:t>
            </w:r>
          </w:p>
        </w:tc>
        <w:tc>
          <w:tcPr>
            <w:tcW w:w="5686" w:type="dxa"/>
          </w:tcPr>
          <w:p w:rsidR="00A84F9F" w:rsidRPr="00DD3115" w:rsidRDefault="00A84F9F" w:rsidP="001B6D6E">
            <w:pPr>
              <w:pStyle w:val="ListParagraph"/>
              <w:numPr>
                <w:ilvl w:val="0"/>
                <w:numId w:val="7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Score sheet and example</w:t>
            </w:r>
            <w:r w:rsidR="00ED4065" w:rsidRPr="00DD3115">
              <w:rPr>
                <w:rFonts w:ascii="Times New Roman" w:eastAsia="Calibri" w:hAnsi="Times New Roman"/>
                <w:lang w:val="en-NZ"/>
              </w:rPr>
              <w:t xml:space="preserve"> (LL, PS &amp; PL)</w:t>
            </w:r>
          </w:p>
          <w:p w:rsidR="000F3BC3" w:rsidRPr="00DD3115" w:rsidRDefault="000F3BC3" w:rsidP="001B6D6E">
            <w:pPr>
              <w:pStyle w:val="ListParagraph"/>
              <w:numPr>
                <w:ilvl w:val="0"/>
                <w:numId w:val="7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Trip report score sheet</w:t>
            </w:r>
          </w:p>
          <w:p w:rsidR="00335A62" w:rsidRPr="00DD3115" w:rsidRDefault="00A84F9F" w:rsidP="001B6D6E">
            <w:pPr>
              <w:pStyle w:val="ListParagraph"/>
              <w:numPr>
                <w:ilvl w:val="0"/>
                <w:numId w:val="7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Group work</w:t>
            </w:r>
          </w:p>
        </w:tc>
        <w:tc>
          <w:tcPr>
            <w:tcW w:w="1762" w:type="dxa"/>
          </w:tcPr>
          <w:p w:rsidR="00335A62" w:rsidRPr="00DD3115" w:rsidRDefault="0087606A" w:rsidP="00335A62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K</w:t>
            </w:r>
            <w:r w:rsidR="007A006B">
              <w:rPr>
                <w:rFonts w:ascii="Times New Roman" w:eastAsia="Calibri" w:hAnsi="Times New Roman"/>
                <w:lang w:val="en-NZ"/>
              </w:rPr>
              <w:t xml:space="preserve"> &amp; LM</w:t>
            </w:r>
          </w:p>
          <w:p w:rsidR="00AC099B" w:rsidRPr="00DD3115" w:rsidRDefault="0087606A" w:rsidP="00335A62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K</w:t>
            </w:r>
            <w:r w:rsidR="007A006B">
              <w:rPr>
                <w:rFonts w:ascii="Times New Roman" w:eastAsia="Calibri" w:hAnsi="Times New Roman"/>
                <w:lang w:val="en-NZ"/>
              </w:rPr>
              <w:t xml:space="preserve"> </w:t>
            </w:r>
          </w:p>
          <w:p w:rsidR="00AC099B" w:rsidRPr="00DD3115" w:rsidRDefault="00AC099B" w:rsidP="00335A62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All</w:t>
            </w:r>
          </w:p>
        </w:tc>
      </w:tr>
      <w:tr w:rsidR="00335A62" w:rsidRPr="00DD3115" w:rsidTr="000F3BC3">
        <w:tc>
          <w:tcPr>
            <w:tcW w:w="1568" w:type="dxa"/>
            <w:shd w:val="clear" w:color="auto" w:fill="DBE5F1" w:themeFill="accent1" w:themeFillTint="33"/>
          </w:tcPr>
          <w:p w:rsidR="00335A62" w:rsidRPr="00DD3115" w:rsidRDefault="004C212F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00</w:t>
            </w:r>
            <w:r w:rsidR="00335A62" w:rsidRPr="00DD3115">
              <w:rPr>
                <w:rFonts w:ascii="Times New Roman" w:eastAsia="Calibri" w:hAnsi="Times New Roman"/>
                <w:lang w:val="en-NZ"/>
              </w:rPr>
              <w:t>-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335A62" w:rsidRPr="00DD3115" w:rsidRDefault="00A84F9F" w:rsidP="00A84F9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335A62" w:rsidRPr="00DD3115" w:rsidRDefault="00335A62" w:rsidP="00335A62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335A62" w:rsidRPr="00DD3115" w:rsidTr="00335A62">
        <w:tc>
          <w:tcPr>
            <w:tcW w:w="1568" w:type="dxa"/>
          </w:tcPr>
          <w:p w:rsidR="004C212F" w:rsidRPr="00DD3115" w:rsidRDefault="004C212F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</w:p>
          <w:p w:rsidR="00335A62" w:rsidRPr="00DD3115" w:rsidRDefault="00335A62" w:rsidP="004C212F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30-1</w:t>
            </w:r>
            <w:r w:rsidR="004C212F" w:rsidRPr="00DD3115">
              <w:rPr>
                <w:rFonts w:ascii="Times New Roman" w:eastAsia="Calibri" w:hAnsi="Times New Roman"/>
                <w:lang w:val="en-NZ"/>
              </w:rPr>
              <w:t>700</w:t>
            </w:r>
          </w:p>
        </w:tc>
        <w:tc>
          <w:tcPr>
            <w:tcW w:w="5686" w:type="dxa"/>
          </w:tcPr>
          <w:p w:rsidR="000F3BC3" w:rsidRPr="00DD3115" w:rsidRDefault="00D7093F" w:rsidP="001B6D6E">
            <w:pPr>
              <w:pStyle w:val="ListParagraph"/>
              <w:numPr>
                <w:ilvl w:val="0"/>
                <w:numId w:val="8"/>
              </w:numPr>
              <w:rPr>
                <w:rFonts w:ascii="Times New Roman" w:eastAsia="Calibri" w:hAnsi="Times New Roman"/>
              </w:rPr>
            </w:pPr>
            <w:r>
              <w:rPr>
                <w:rFonts w:ascii="Times New Roman" w:eastAsia="Calibri" w:hAnsi="Times New Roman"/>
              </w:rPr>
              <w:t>S</w:t>
            </w:r>
            <w:r w:rsidR="000F3BC3" w:rsidRPr="00DD3115">
              <w:rPr>
                <w:rFonts w:ascii="Times New Roman" w:eastAsia="Calibri" w:hAnsi="Times New Roman"/>
              </w:rPr>
              <w:t>core sheet</w:t>
            </w:r>
          </w:p>
          <w:p w:rsidR="00335A62" w:rsidRPr="00DD3115" w:rsidRDefault="00A84F9F" w:rsidP="001B6D6E">
            <w:pPr>
              <w:pStyle w:val="ListParagraph"/>
              <w:numPr>
                <w:ilvl w:val="0"/>
                <w:numId w:val="8"/>
              </w:numPr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Review of today’s work</w:t>
            </w:r>
          </w:p>
        </w:tc>
        <w:tc>
          <w:tcPr>
            <w:tcW w:w="1762" w:type="dxa"/>
          </w:tcPr>
          <w:p w:rsidR="00335A62" w:rsidRPr="00DD3115" w:rsidRDefault="0087606A" w:rsidP="00335A62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K</w:t>
            </w:r>
          </w:p>
        </w:tc>
      </w:tr>
    </w:tbl>
    <w:p w:rsidR="00335A62" w:rsidRPr="00DD3115" w:rsidRDefault="00335A62" w:rsidP="004D3933">
      <w:pPr>
        <w:ind w:left="5040"/>
        <w:rPr>
          <w:rFonts w:ascii="Times New Roman" w:hAnsi="Times New Roman"/>
          <w:sz w:val="22"/>
          <w:szCs w:val="22"/>
        </w:rPr>
      </w:pPr>
    </w:p>
    <w:p w:rsidR="00335A62" w:rsidRPr="00DD3115" w:rsidRDefault="00335A62" w:rsidP="004D3933">
      <w:pPr>
        <w:ind w:left="5040"/>
        <w:rPr>
          <w:rFonts w:ascii="Times New Roman" w:hAnsi="Times New Roman"/>
          <w:sz w:val="22"/>
          <w:szCs w:val="22"/>
        </w:rPr>
      </w:pPr>
    </w:p>
    <w:p w:rsidR="004D3933" w:rsidRPr="00DD3115" w:rsidRDefault="004D3933" w:rsidP="004D3933">
      <w:pPr>
        <w:ind w:left="5040"/>
        <w:rPr>
          <w:rFonts w:ascii="Times New Roman" w:hAnsi="Times New Roman"/>
          <w:sz w:val="22"/>
          <w:szCs w:val="22"/>
        </w:rPr>
      </w:pPr>
      <w:r w:rsidRPr="00DD3115">
        <w:rPr>
          <w:rFonts w:ascii="Times New Roman" w:hAnsi="Times New Roman"/>
          <w:sz w:val="22"/>
          <w:szCs w:val="22"/>
        </w:rPr>
        <w:t xml:space="preserve">          </w:t>
      </w:r>
      <w:r w:rsidRPr="00DD3115">
        <w:rPr>
          <w:rFonts w:ascii="Times New Roman" w:hAnsi="Times New Roman"/>
          <w:sz w:val="22"/>
          <w:szCs w:val="22"/>
        </w:rPr>
        <w:tab/>
        <w:t xml:space="preserve"> </w:t>
      </w:r>
    </w:p>
    <w:p w:rsidR="000F3BC3" w:rsidRPr="00DD3115" w:rsidRDefault="000F3BC3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p w:rsidR="000F3BC3" w:rsidRPr="00DD3115" w:rsidRDefault="00E91F64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b/>
          <w:sz w:val="22"/>
          <w:szCs w:val="22"/>
        </w:rPr>
      </w:pPr>
      <w:r w:rsidRPr="00DD3115">
        <w:rPr>
          <w:rFonts w:ascii="Times New Roman" w:hAnsi="Times New Roman"/>
          <w:b/>
          <w:sz w:val="22"/>
          <w:szCs w:val="22"/>
        </w:rPr>
        <w:t>Presenter</w:t>
      </w:r>
      <w:r w:rsidRPr="00DD3115">
        <w:rPr>
          <w:rFonts w:ascii="Times New Roman" w:hAnsi="Times New Roman"/>
          <w:b/>
          <w:sz w:val="22"/>
          <w:szCs w:val="22"/>
        </w:rPr>
        <w:tab/>
        <w:t>Siosifa Fukofuka</w:t>
      </w:r>
      <w:r w:rsidRPr="00DD3115">
        <w:rPr>
          <w:rFonts w:ascii="Times New Roman" w:hAnsi="Times New Roman"/>
          <w:b/>
          <w:sz w:val="22"/>
          <w:szCs w:val="22"/>
        </w:rPr>
        <w:tab/>
        <w:t>SF</w:t>
      </w:r>
    </w:p>
    <w:p w:rsidR="00E91F64" w:rsidRPr="00DD3115" w:rsidRDefault="00E91F64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b/>
          <w:sz w:val="22"/>
          <w:szCs w:val="22"/>
        </w:rPr>
      </w:pPr>
      <w:r w:rsidRPr="00DD3115">
        <w:rPr>
          <w:rFonts w:ascii="Times New Roman" w:hAnsi="Times New Roman"/>
          <w:b/>
          <w:sz w:val="22"/>
          <w:szCs w:val="22"/>
        </w:rPr>
        <w:tab/>
      </w:r>
      <w:r w:rsidRPr="00DD3115">
        <w:rPr>
          <w:rFonts w:ascii="Times New Roman" w:hAnsi="Times New Roman"/>
          <w:b/>
          <w:sz w:val="22"/>
          <w:szCs w:val="22"/>
        </w:rPr>
        <w:tab/>
        <w:t>Manoi Kutan</w:t>
      </w:r>
      <w:r w:rsidRPr="00DD3115">
        <w:rPr>
          <w:rFonts w:ascii="Times New Roman" w:hAnsi="Times New Roman"/>
          <w:b/>
          <w:sz w:val="22"/>
          <w:szCs w:val="22"/>
        </w:rPr>
        <w:tab/>
      </w:r>
      <w:r w:rsidRPr="00DD3115">
        <w:rPr>
          <w:rFonts w:ascii="Times New Roman" w:hAnsi="Times New Roman"/>
          <w:b/>
          <w:sz w:val="22"/>
          <w:szCs w:val="22"/>
        </w:rPr>
        <w:tab/>
        <w:t>MK</w:t>
      </w:r>
    </w:p>
    <w:p w:rsidR="00E91F64" w:rsidRPr="00DD3115" w:rsidRDefault="00E91F64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b/>
          <w:sz w:val="22"/>
          <w:szCs w:val="22"/>
        </w:rPr>
      </w:pPr>
      <w:r w:rsidRPr="00DD3115">
        <w:rPr>
          <w:rFonts w:ascii="Times New Roman" w:hAnsi="Times New Roman"/>
          <w:b/>
          <w:sz w:val="22"/>
          <w:szCs w:val="22"/>
        </w:rPr>
        <w:tab/>
      </w:r>
      <w:r w:rsidRPr="00DD3115">
        <w:rPr>
          <w:rFonts w:ascii="Times New Roman" w:hAnsi="Times New Roman"/>
          <w:b/>
          <w:sz w:val="22"/>
          <w:szCs w:val="22"/>
        </w:rPr>
        <w:tab/>
        <w:t>Timothy Park</w:t>
      </w:r>
      <w:r w:rsidRPr="00DD3115">
        <w:rPr>
          <w:rFonts w:ascii="Times New Roman" w:hAnsi="Times New Roman"/>
          <w:b/>
          <w:sz w:val="22"/>
          <w:szCs w:val="22"/>
        </w:rPr>
        <w:tab/>
      </w:r>
      <w:r w:rsidR="00E40E56">
        <w:rPr>
          <w:rFonts w:ascii="Times New Roman" w:hAnsi="Times New Roman"/>
          <w:b/>
          <w:sz w:val="22"/>
          <w:szCs w:val="22"/>
        </w:rPr>
        <w:tab/>
      </w:r>
      <w:r w:rsidRPr="00DD3115">
        <w:rPr>
          <w:rFonts w:ascii="Times New Roman" w:hAnsi="Times New Roman"/>
          <w:b/>
          <w:sz w:val="22"/>
          <w:szCs w:val="22"/>
        </w:rPr>
        <w:t>TP</w:t>
      </w:r>
    </w:p>
    <w:p w:rsidR="00E91F64" w:rsidRPr="00F1002D" w:rsidRDefault="00E91F64" w:rsidP="00E91F64">
      <w:pPr>
        <w:pStyle w:val="ListParagraph"/>
        <w:numPr>
          <w:ilvl w:val="0"/>
          <w:numId w:val="0"/>
        </w:numPr>
        <w:ind w:left="1440" w:firstLine="720"/>
        <w:rPr>
          <w:rFonts w:ascii="Times New Roman" w:hAnsi="Times New Roman"/>
          <w:b/>
          <w:sz w:val="22"/>
          <w:szCs w:val="22"/>
          <w:lang w:val="fr-FR"/>
        </w:rPr>
      </w:pPr>
      <w:r w:rsidRPr="00F1002D">
        <w:rPr>
          <w:rFonts w:ascii="Times New Roman" w:hAnsi="Times New Roman"/>
          <w:b/>
          <w:sz w:val="22"/>
          <w:szCs w:val="22"/>
          <w:lang w:val="fr-FR"/>
        </w:rPr>
        <w:t>Caroline Sanchez</w:t>
      </w:r>
      <w:r w:rsidRPr="00F1002D">
        <w:rPr>
          <w:rFonts w:ascii="Times New Roman" w:hAnsi="Times New Roman"/>
          <w:b/>
          <w:sz w:val="22"/>
          <w:szCs w:val="22"/>
          <w:lang w:val="fr-FR"/>
        </w:rPr>
        <w:tab/>
        <w:t>CS</w:t>
      </w:r>
    </w:p>
    <w:p w:rsidR="000F3BC3" w:rsidRPr="00F1002D" w:rsidRDefault="00E91F64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b/>
          <w:sz w:val="22"/>
          <w:szCs w:val="22"/>
          <w:lang w:val="fr-FR"/>
        </w:rPr>
      </w:pPr>
      <w:r w:rsidRPr="00F1002D">
        <w:rPr>
          <w:rFonts w:ascii="Times New Roman" w:hAnsi="Times New Roman"/>
          <w:b/>
          <w:sz w:val="22"/>
          <w:szCs w:val="22"/>
          <w:lang w:val="fr-FR"/>
        </w:rPr>
        <w:tab/>
      </w:r>
      <w:r w:rsidRPr="00F1002D">
        <w:rPr>
          <w:rFonts w:ascii="Times New Roman" w:hAnsi="Times New Roman"/>
          <w:b/>
          <w:sz w:val="22"/>
          <w:szCs w:val="22"/>
          <w:lang w:val="fr-FR"/>
        </w:rPr>
        <w:tab/>
        <w:t>Bruno Deprez</w:t>
      </w:r>
      <w:r w:rsidRPr="00F1002D">
        <w:rPr>
          <w:rFonts w:ascii="Times New Roman" w:hAnsi="Times New Roman"/>
          <w:b/>
          <w:sz w:val="22"/>
          <w:szCs w:val="22"/>
          <w:lang w:val="fr-FR"/>
        </w:rPr>
        <w:tab/>
      </w:r>
      <w:r w:rsidR="00E40E56">
        <w:rPr>
          <w:rFonts w:ascii="Times New Roman" w:hAnsi="Times New Roman"/>
          <w:b/>
          <w:sz w:val="22"/>
          <w:szCs w:val="22"/>
          <w:lang w:val="fr-FR"/>
        </w:rPr>
        <w:tab/>
      </w:r>
      <w:r w:rsidRPr="00F1002D">
        <w:rPr>
          <w:rFonts w:ascii="Times New Roman" w:hAnsi="Times New Roman"/>
          <w:b/>
          <w:sz w:val="22"/>
          <w:szCs w:val="22"/>
          <w:lang w:val="fr-FR"/>
        </w:rPr>
        <w:t>BD</w:t>
      </w:r>
    </w:p>
    <w:p w:rsidR="00E91F64" w:rsidRPr="00DD3115" w:rsidRDefault="00E91F64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b/>
          <w:sz w:val="22"/>
          <w:szCs w:val="22"/>
        </w:rPr>
      </w:pPr>
      <w:r w:rsidRPr="00F1002D">
        <w:rPr>
          <w:rFonts w:ascii="Times New Roman" w:hAnsi="Times New Roman"/>
          <w:b/>
          <w:sz w:val="22"/>
          <w:szCs w:val="22"/>
          <w:lang w:val="fr-FR"/>
        </w:rPr>
        <w:tab/>
      </w:r>
      <w:r w:rsidRPr="00F1002D">
        <w:rPr>
          <w:rFonts w:ascii="Times New Roman" w:hAnsi="Times New Roman"/>
          <w:b/>
          <w:sz w:val="22"/>
          <w:szCs w:val="22"/>
          <w:lang w:val="fr-FR"/>
        </w:rPr>
        <w:tab/>
      </w:r>
      <w:r w:rsidRPr="00DD3115">
        <w:rPr>
          <w:rFonts w:ascii="Times New Roman" w:hAnsi="Times New Roman"/>
          <w:b/>
          <w:sz w:val="22"/>
          <w:szCs w:val="22"/>
        </w:rPr>
        <w:t>Malo Hosken</w:t>
      </w:r>
      <w:r w:rsidRPr="00DD3115">
        <w:rPr>
          <w:rFonts w:ascii="Times New Roman" w:hAnsi="Times New Roman"/>
          <w:b/>
          <w:sz w:val="22"/>
          <w:szCs w:val="22"/>
        </w:rPr>
        <w:tab/>
      </w:r>
      <w:r w:rsidRPr="00DD3115">
        <w:rPr>
          <w:rFonts w:ascii="Times New Roman" w:hAnsi="Times New Roman"/>
          <w:b/>
          <w:sz w:val="22"/>
          <w:szCs w:val="22"/>
        </w:rPr>
        <w:tab/>
        <w:t>MH</w:t>
      </w:r>
    </w:p>
    <w:p w:rsidR="00E91F64" w:rsidRPr="00DD3115" w:rsidRDefault="00E91F64" w:rsidP="00E91F64">
      <w:pPr>
        <w:pStyle w:val="ListParagraph"/>
        <w:numPr>
          <w:ilvl w:val="0"/>
          <w:numId w:val="0"/>
        </w:numPr>
        <w:ind w:left="1440" w:firstLine="720"/>
        <w:rPr>
          <w:rFonts w:ascii="Times New Roman" w:hAnsi="Times New Roman"/>
          <w:b/>
          <w:sz w:val="22"/>
          <w:szCs w:val="22"/>
        </w:rPr>
      </w:pPr>
      <w:r w:rsidRPr="00DD3115">
        <w:rPr>
          <w:rFonts w:ascii="Times New Roman" w:hAnsi="Times New Roman"/>
          <w:b/>
          <w:sz w:val="22"/>
          <w:szCs w:val="22"/>
        </w:rPr>
        <w:t>Colley Falasi</w:t>
      </w:r>
      <w:r w:rsidRPr="00DD3115">
        <w:rPr>
          <w:rFonts w:ascii="Times New Roman" w:hAnsi="Times New Roman"/>
          <w:b/>
          <w:sz w:val="22"/>
          <w:szCs w:val="22"/>
        </w:rPr>
        <w:tab/>
      </w:r>
      <w:r w:rsidRPr="00DD3115">
        <w:rPr>
          <w:rFonts w:ascii="Times New Roman" w:hAnsi="Times New Roman"/>
          <w:b/>
          <w:sz w:val="22"/>
          <w:szCs w:val="22"/>
        </w:rPr>
        <w:tab/>
        <w:t>CF</w:t>
      </w:r>
    </w:p>
    <w:p w:rsidR="000F3BC3" w:rsidRDefault="00E91F64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b/>
          <w:sz w:val="22"/>
          <w:szCs w:val="22"/>
        </w:rPr>
      </w:pPr>
      <w:r w:rsidRPr="00DD3115">
        <w:rPr>
          <w:rFonts w:ascii="Times New Roman" w:hAnsi="Times New Roman"/>
          <w:b/>
          <w:sz w:val="22"/>
          <w:szCs w:val="22"/>
        </w:rPr>
        <w:tab/>
      </w:r>
      <w:r w:rsidRPr="00DD3115">
        <w:rPr>
          <w:rFonts w:ascii="Times New Roman" w:hAnsi="Times New Roman"/>
          <w:b/>
          <w:sz w:val="22"/>
          <w:szCs w:val="22"/>
        </w:rPr>
        <w:tab/>
        <w:t>Philip Lens</w:t>
      </w:r>
      <w:r w:rsidRPr="00DD3115">
        <w:rPr>
          <w:rFonts w:ascii="Times New Roman" w:hAnsi="Times New Roman"/>
          <w:b/>
          <w:sz w:val="22"/>
          <w:szCs w:val="22"/>
        </w:rPr>
        <w:tab/>
      </w:r>
      <w:r w:rsidRPr="00DD3115">
        <w:rPr>
          <w:rFonts w:ascii="Times New Roman" w:hAnsi="Times New Roman"/>
          <w:b/>
          <w:sz w:val="22"/>
          <w:szCs w:val="22"/>
        </w:rPr>
        <w:tab/>
        <w:t>PL</w:t>
      </w:r>
    </w:p>
    <w:p w:rsidR="00F1002D" w:rsidRPr="00DD3115" w:rsidRDefault="00F1002D" w:rsidP="00F1002D">
      <w:pPr>
        <w:pStyle w:val="ListParagraph"/>
        <w:numPr>
          <w:ilvl w:val="0"/>
          <w:numId w:val="0"/>
        </w:numPr>
        <w:ind w:left="1440" w:firstLine="720"/>
        <w:rPr>
          <w:rFonts w:ascii="Times New Roman" w:hAnsi="Times New Roman"/>
          <w:b/>
          <w:sz w:val="22"/>
          <w:szCs w:val="22"/>
        </w:rPr>
      </w:pPr>
      <w:r w:rsidRPr="00F1002D">
        <w:rPr>
          <w:rFonts w:ascii="Times New Roman" w:hAnsi="Times New Roman"/>
          <w:b/>
          <w:sz w:val="22"/>
          <w:szCs w:val="22"/>
        </w:rPr>
        <w:t xml:space="preserve">Jed Macdonald </w:t>
      </w:r>
      <w:r>
        <w:rPr>
          <w:rFonts w:ascii="Times New Roman" w:hAnsi="Times New Roman"/>
          <w:b/>
          <w:sz w:val="22"/>
          <w:szCs w:val="22"/>
        </w:rPr>
        <w:tab/>
        <w:t>JM</w:t>
      </w:r>
    </w:p>
    <w:p w:rsidR="000F3BC3" w:rsidRDefault="000637BD" w:rsidP="000637BD">
      <w:pPr>
        <w:pStyle w:val="ListParagraph"/>
        <w:numPr>
          <w:ilvl w:val="0"/>
          <w:numId w:val="0"/>
        </w:numPr>
        <w:ind w:left="1440" w:firstLine="720"/>
        <w:rPr>
          <w:rFonts w:ascii="Times New Roman" w:hAnsi="Times New Roman"/>
          <w:b/>
          <w:sz w:val="22"/>
          <w:szCs w:val="22"/>
        </w:rPr>
      </w:pPr>
      <w:r w:rsidRPr="000637BD">
        <w:rPr>
          <w:rFonts w:ascii="Times New Roman" w:hAnsi="Times New Roman"/>
          <w:b/>
          <w:sz w:val="22"/>
          <w:szCs w:val="22"/>
        </w:rPr>
        <w:t xml:space="preserve">Lauriane Escalle </w:t>
      </w:r>
      <w:r w:rsidRPr="000637BD">
        <w:rPr>
          <w:rFonts w:ascii="Times New Roman" w:hAnsi="Times New Roman"/>
          <w:b/>
          <w:sz w:val="22"/>
          <w:szCs w:val="22"/>
        </w:rPr>
        <w:tab/>
        <w:t>LE</w:t>
      </w:r>
    </w:p>
    <w:p w:rsidR="00A533D9" w:rsidRPr="000637BD" w:rsidRDefault="00A533D9" w:rsidP="000637BD">
      <w:pPr>
        <w:pStyle w:val="ListParagraph"/>
        <w:numPr>
          <w:ilvl w:val="0"/>
          <w:numId w:val="0"/>
        </w:numPr>
        <w:ind w:left="1440" w:firstLine="72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Lyndsay Mundri</w:t>
      </w:r>
      <w:r>
        <w:rPr>
          <w:rFonts w:ascii="Times New Roman" w:hAnsi="Times New Roman"/>
          <w:b/>
          <w:sz w:val="22"/>
          <w:szCs w:val="22"/>
        </w:rPr>
        <w:tab/>
        <w:t>LM</w:t>
      </w:r>
    </w:p>
    <w:p w:rsidR="000F3BC3" w:rsidRPr="00DD3115" w:rsidRDefault="000F3BC3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p w:rsidR="000F3BC3" w:rsidRPr="00DD3115" w:rsidRDefault="000F3BC3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p w:rsidR="000F3BC3" w:rsidRDefault="000F3BC3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p w:rsidR="00DD3115" w:rsidRPr="00DD3115" w:rsidRDefault="00DD3115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p w:rsidR="000F3BC3" w:rsidRPr="00DD3115" w:rsidRDefault="000F3BC3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0F3BC3" w:rsidRPr="00DD3115" w:rsidTr="00145245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0F3BC3" w:rsidRPr="00DD3115" w:rsidRDefault="000F3BC3" w:rsidP="000F3BC3">
            <w:pPr>
              <w:jc w:val="center"/>
              <w:rPr>
                <w:rFonts w:ascii="Times New Roman" w:eastAsia="Calibri" w:hAnsi="Times New Roman"/>
                <w:b/>
                <w:lang w:val="en-NZ"/>
              </w:rPr>
            </w:pPr>
            <w:r w:rsidRPr="00DD3115">
              <w:rPr>
                <w:rFonts w:ascii="Times New Roman" w:eastAsia="Calibri" w:hAnsi="Times New Roman"/>
                <w:b/>
                <w:lang w:val="en-NZ"/>
              </w:rPr>
              <w:t>Tuesday 19 November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</w:rPr>
            </w:pPr>
          </w:p>
        </w:tc>
      </w:tr>
      <w:tr w:rsidR="000F3BC3" w:rsidRPr="00DD3115" w:rsidTr="00145245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0F3BC3" w:rsidRPr="00DD3115" w:rsidRDefault="000F3BC3" w:rsidP="00145245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0F3BC3" w:rsidRPr="00DD3115" w:rsidRDefault="000F3BC3" w:rsidP="00145245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</w:rPr>
            </w:pPr>
          </w:p>
        </w:tc>
      </w:tr>
      <w:tr w:rsidR="000F3BC3" w:rsidRPr="00DD3115" w:rsidTr="00145245">
        <w:tc>
          <w:tcPr>
            <w:tcW w:w="1568" w:type="dxa"/>
          </w:tcPr>
          <w:p w:rsidR="000F3BC3" w:rsidRPr="00DD3115" w:rsidRDefault="000F3BC3" w:rsidP="00594C5B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 xml:space="preserve">0830 – </w:t>
            </w:r>
            <w:r w:rsidR="00594C5B" w:rsidRPr="00DD3115">
              <w:rPr>
                <w:rFonts w:ascii="Times New Roman" w:eastAsia="Calibri" w:hAnsi="Times New Roman"/>
                <w:lang w:val="en-NZ"/>
              </w:rPr>
              <w:t>1030</w:t>
            </w:r>
          </w:p>
        </w:tc>
        <w:tc>
          <w:tcPr>
            <w:tcW w:w="5686" w:type="dxa"/>
          </w:tcPr>
          <w:p w:rsidR="00594C5B" w:rsidRPr="00DD3115" w:rsidRDefault="00D7093F" w:rsidP="001B6D6E">
            <w:pPr>
              <w:pStyle w:val="ListParagraph"/>
              <w:numPr>
                <w:ilvl w:val="0"/>
                <w:numId w:val="9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 xml:space="preserve">Review </w:t>
            </w:r>
            <w:r w:rsidR="00594C5B" w:rsidRPr="00DD3115">
              <w:rPr>
                <w:rFonts w:ascii="Times New Roman" w:eastAsia="Calibri" w:hAnsi="Times New Roman"/>
                <w:lang w:val="en-NZ"/>
              </w:rPr>
              <w:t xml:space="preserve">Debriefing Policy </w:t>
            </w:r>
          </w:p>
          <w:p w:rsidR="000F3BC3" w:rsidRPr="00DD3115" w:rsidRDefault="00594C5B" w:rsidP="001B6D6E">
            <w:pPr>
              <w:pStyle w:val="ListParagraph"/>
              <w:numPr>
                <w:ilvl w:val="0"/>
                <w:numId w:val="9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Draft of Policy</w:t>
            </w:r>
          </w:p>
        </w:tc>
        <w:tc>
          <w:tcPr>
            <w:tcW w:w="1762" w:type="dxa"/>
          </w:tcPr>
          <w:p w:rsidR="000F3BC3" w:rsidRPr="00DD3115" w:rsidRDefault="00D7093F" w:rsidP="00D7093F">
            <w:p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TP</w:t>
            </w:r>
          </w:p>
        </w:tc>
      </w:tr>
      <w:tr w:rsidR="000F3BC3" w:rsidRPr="00DD3115" w:rsidTr="00145245">
        <w:tc>
          <w:tcPr>
            <w:tcW w:w="1568" w:type="dxa"/>
            <w:shd w:val="clear" w:color="auto" w:fill="DBE5F1" w:themeFill="accent1" w:themeFillTint="33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00 - 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0F3BC3" w:rsidRPr="00DD3115" w:rsidRDefault="000F3BC3" w:rsidP="00145245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0F3BC3" w:rsidRPr="00DD3115" w:rsidTr="00145245">
        <w:tc>
          <w:tcPr>
            <w:tcW w:w="1568" w:type="dxa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</w:p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30 - 1200</w:t>
            </w:r>
          </w:p>
        </w:tc>
        <w:tc>
          <w:tcPr>
            <w:tcW w:w="5686" w:type="dxa"/>
          </w:tcPr>
          <w:p w:rsidR="00594C5B" w:rsidRPr="00DD3115" w:rsidRDefault="00594C5B" w:rsidP="001B6D6E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DAR booklet</w:t>
            </w:r>
          </w:p>
          <w:p w:rsidR="00594C5B" w:rsidRPr="00DD3115" w:rsidRDefault="00594C5B" w:rsidP="001B6D6E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Review DAR</w:t>
            </w:r>
          </w:p>
          <w:p w:rsidR="000F3BC3" w:rsidRPr="00DD3115" w:rsidRDefault="00594C5B" w:rsidP="001B6D6E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Draft of DAR</w:t>
            </w:r>
          </w:p>
        </w:tc>
        <w:tc>
          <w:tcPr>
            <w:tcW w:w="1762" w:type="dxa"/>
          </w:tcPr>
          <w:p w:rsidR="000F3BC3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SF</w:t>
            </w:r>
            <w:r w:rsidR="00AC099B" w:rsidRPr="00DD3115">
              <w:rPr>
                <w:rFonts w:ascii="Times New Roman" w:eastAsia="Calibri" w:hAnsi="Times New Roman"/>
                <w:lang w:val="en-NZ"/>
              </w:rPr>
              <w:t xml:space="preserve"> </w:t>
            </w:r>
          </w:p>
        </w:tc>
      </w:tr>
      <w:tr w:rsidR="000F3BC3" w:rsidRPr="00DD3115" w:rsidTr="00145245">
        <w:tc>
          <w:tcPr>
            <w:tcW w:w="1568" w:type="dxa"/>
            <w:shd w:val="clear" w:color="auto" w:fill="DBE5F1" w:themeFill="accent1" w:themeFillTint="33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200 - 1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0F3BC3" w:rsidRPr="00DD3115" w:rsidRDefault="000F3BC3" w:rsidP="00145245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0F3BC3" w:rsidRPr="00DD3115" w:rsidTr="00145245">
        <w:tc>
          <w:tcPr>
            <w:tcW w:w="1568" w:type="dxa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300 - 1500</w:t>
            </w:r>
          </w:p>
        </w:tc>
        <w:tc>
          <w:tcPr>
            <w:tcW w:w="5686" w:type="dxa"/>
          </w:tcPr>
          <w:p w:rsidR="000F3BC3" w:rsidRPr="00DD3115" w:rsidRDefault="00AC099B" w:rsidP="001B6D6E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Observation checklist</w:t>
            </w:r>
          </w:p>
          <w:p w:rsidR="00AC099B" w:rsidRPr="00DD3115" w:rsidRDefault="00AC099B" w:rsidP="001B6D6E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Group work</w:t>
            </w:r>
          </w:p>
          <w:p w:rsidR="00AC099B" w:rsidRPr="00DD3115" w:rsidRDefault="00AC099B" w:rsidP="00AC099B">
            <w:pPr>
              <w:ind w:left="360"/>
              <w:rPr>
                <w:rFonts w:ascii="Times New Roman" w:eastAsia="Calibri" w:hAnsi="Times New Roman"/>
                <w:lang w:val="en-NZ"/>
              </w:rPr>
            </w:pPr>
          </w:p>
        </w:tc>
        <w:tc>
          <w:tcPr>
            <w:tcW w:w="1762" w:type="dxa"/>
          </w:tcPr>
          <w:p w:rsidR="000F3BC3" w:rsidRPr="00DD3115" w:rsidRDefault="00AC099B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</w:t>
            </w:r>
            <w:r w:rsidR="00477A77" w:rsidRPr="00DD3115">
              <w:rPr>
                <w:rFonts w:ascii="Times New Roman" w:eastAsia="Calibri" w:hAnsi="Times New Roman"/>
                <w:lang w:val="en-NZ"/>
              </w:rPr>
              <w:t>K</w:t>
            </w:r>
          </w:p>
        </w:tc>
      </w:tr>
      <w:tr w:rsidR="000F3BC3" w:rsidRPr="00DD3115" w:rsidTr="00145245">
        <w:tc>
          <w:tcPr>
            <w:tcW w:w="1568" w:type="dxa"/>
            <w:shd w:val="clear" w:color="auto" w:fill="DBE5F1" w:themeFill="accent1" w:themeFillTint="33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00 - 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0F3BC3" w:rsidRPr="00DD3115" w:rsidRDefault="000F3BC3" w:rsidP="00145245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0F3BC3" w:rsidRPr="00DD3115" w:rsidRDefault="000F3BC3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0F3BC3" w:rsidRPr="00DD3115" w:rsidTr="00145245">
        <w:tc>
          <w:tcPr>
            <w:tcW w:w="1568" w:type="dxa"/>
          </w:tcPr>
          <w:p w:rsidR="000F3BC3" w:rsidRPr="00DD3115" w:rsidRDefault="000F3BC3" w:rsidP="00AC099B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30 - 1</w:t>
            </w:r>
            <w:r w:rsidR="00AC099B" w:rsidRPr="00DD3115">
              <w:rPr>
                <w:rFonts w:ascii="Times New Roman" w:eastAsia="Calibri" w:hAnsi="Times New Roman"/>
                <w:lang w:val="en-NZ"/>
              </w:rPr>
              <w:t>700</w:t>
            </w:r>
          </w:p>
        </w:tc>
        <w:tc>
          <w:tcPr>
            <w:tcW w:w="5686" w:type="dxa"/>
          </w:tcPr>
          <w:p w:rsidR="00AC099B" w:rsidRPr="00DD3115" w:rsidRDefault="00AC099B" w:rsidP="001B6D6E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Observation checklist</w:t>
            </w:r>
          </w:p>
          <w:p w:rsidR="000F3BC3" w:rsidRPr="00DD3115" w:rsidRDefault="00AC099B" w:rsidP="001B6D6E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Group work</w:t>
            </w:r>
          </w:p>
        </w:tc>
        <w:tc>
          <w:tcPr>
            <w:tcW w:w="1762" w:type="dxa"/>
          </w:tcPr>
          <w:p w:rsidR="000F3BC3" w:rsidRPr="00DD3115" w:rsidRDefault="00AC099B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</w:t>
            </w:r>
            <w:r w:rsidR="00477A77" w:rsidRPr="00DD3115">
              <w:rPr>
                <w:rFonts w:ascii="Times New Roman" w:eastAsia="Calibri" w:hAnsi="Times New Roman"/>
                <w:lang w:val="en-NZ"/>
              </w:rPr>
              <w:t>K</w:t>
            </w:r>
          </w:p>
        </w:tc>
      </w:tr>
    </w:tbl>
    <w:p w:rsidR="000F3BC3" w:rsidRPr="00DD3115" w:rsidRDefault="000F3BC3" w:rsidP="000F3BC3">
      <w:pPr>
        <w:ind w:left="5040"/>
        <w:rPr>
          <w:rFonts w:ascii="Times New Roman" w:hAnsi="Times New Roman"/>
          <w:sz w:val="22"/>
          <w:szCs w:val="22"/>
        </w:rPr>
      </w:pPr>
    </w:p>
    <w:p w:rsidR="000F3BC3" w:rsidRPr="00DD3115" w:rsidRDefault="000F3BC3" w:rsidP="00477A77">
      <w:pPr>
        <w:rPr>
          <w:rFonts w:ascii="Times New Roman" w:hAnsi="Times New Roman"/>
          <w:sz w:val="22"/>
          <w:szCs w:val="22"/>
        </w:rPr>
      </w:pPr>
    </w:p>
    <w:p w:rsidR="00413036" w:rsidRPr="00DD3115" w:rsidRDefault="00413036" w:rsidP="00477A77">
      <w:pPr>
        <w:rPr>
          <w:rFonts w:ascii="Times New Roman" w:hAnsi="Times New Roman"/>
          <w:sz w:val="22"/>
          <w:szCs w:val="22"/>
        </w:rPr>
      </w:pPr>
    </w:p>
    <w:p w:rsidR="00413036" w:rsidRPr="00DD3115" w:rsidRDefault="00413036" w:rsidP="00477A77">
      <w:pPr>
        <w:rPr>
          <w:rFonts w:ascii="Times New Roman" w:hAnsi="Times New Roman"/>
          <w:sz w:val="22"/>
          <w:szCs w:val="22"/>
        </w:rPr>
      </w:pPr>
    </w:p>
    <w:p w:rsidR="00413036" w:rsidRPr="00DD3115" w:rsidRDefault="00413036" w:rsidP="00477A77">
      <w:pPr>
        <w:rPr>
          <w:rFonts w:ascii="Times New Roman" w:hAnsi="Times New Roman"/>
          <w:sz w:val="22"/>
          <w:szCs w:val="22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AC099B" w:rsidRPr="00DD3115" w:rsidTr="00145245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AC099B" w:rsidRPr="00DD3115" w:rsidRDefault="00AC099B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AC099B" w:rsidRPr="00DD3115" w:rsidRDefault="00AC099B" w:rsidP="00AC099B">
            <w:pPr>
              <w:jc w:val="center"/>
              <w:rPr>
                <w:rFonts w:ascii="Times New Roman" w:eastAsia="Calibri" w:hAnsi="Times New Roman"/>
                <w:b/>
                <w:lang w:val="en-NZ"/>
              </w:rPr>
            </w:pPr>
            <w:r w:rsidRPr="00DD3115">
              <w:rPr>
                <w:rFonts w:ascii="Times New Roman" w:eastAsia="Calibri" w:hAnsi="Times New Roman"/>
                <w:b/>
                <w:lang w:val="en-NZ"/>
              </w:rPr>
              <w:t>Wednesday 20 November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C099B" w:rsidRPr="00DD3115" w:rsidRDefault="00AC099B" w:rsidP="00145245">
            <w:pPr>
              <w:rPr>
                <w:rFonts w:ascii="Times New Roman" w:eastAsia="Calibri" w:hAnsi="Times New Roman"/>
              </w:rPr>
            </w:pPr>
          </w:p>
        </w:tc>
      </w:tr>
      <w:tr w:rsidR="00AC099B" w:rsidRPr="00DD3115" w:rsidTr="00145245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AC099B" w:rsidRPr="00DD3115" w:rsidRDefault="00AC099B" w:rsidP="00145245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AC099B" w:rsidRPr="00DD3115" w:rsidRDefault="00AC099B" w:rsidP="00145245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AC099B" w:rsidRPr="00DD3115" w:rsidRDefault="00AC099B" w:rsidP="00145245">
            <w:pPr>
              <w:rPr>
                <w:rFonts w:ascii="Times New Roman" w:eastAsia="Calibri" w:hAnsi="Times New Roman"/>
              </w:rPr>
            </w:pPr>
          </w:p>
        </w:tc>
      </w:tr>
      <w:tr w:rsidR="00AC099B" w:rsidRPr="00DD3115" w:rsidTr="00145245">
        <w:tc>
          <w:tcPr>
            <w:tcW w:w="1568" w:type="dxa"/>
          </w:tcPr>
          <w:p w:rsidR="00AC099B" w:rsidRPr="00DD3115" w:rsidRDefault="00AC099B" w:rsidP="00ED406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0830–1030</w:t>
            </w:r>
          </w:p>
        </w:tc>
        <w:tc>
          <w:tcPr>
            <w:tcW w:w="5686" w:type="dxa"/>
          </w:tcPr>
          <w:p w:rsidR="00AC099B" w:rsidRPr="00DD3115" w:rsidRDefault="00ED4065" w:rsidP="001B6D6E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Tuna Tagging project</w:t>
            </w:r>
          </w:p>
          <w:p w:rsidR="00ED4065" w:rsidRPr="00DD3115" w:rsidRDefault="00ED4065" w:rsidP="001B6D6E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Tagging Manual</w:t>
            </w:r>
          </w:p>
          <w:p w:rsidR="00ED4065" w:rsidRPr="00DD3115" w:rsidRDefault="00ED4065" w:rsidP="001B6D6E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Tagging forms</w:t>
            </w:r>
          </w:p>
        </w:tc>
        <w:tc>
          <w:tcPr>
            <w:tcW w:w="1762" w:type="dxa"/>
          </w:tcPr>
          <w:p w:rsidR="00AC099B" w:rsidRPr="00DD3115" w:rsidRDefault="00477A77" w:rsidP="00E91F64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CS</w:t>
            </w:r>
          </w:p>
        </w:tc>
      </w:tr>
      <w:tr w:rsidR="00AC099B" w:rsidRPr="00DD3115" w:rsidTr="00145245">
        <w:tc>
          <w:tcPr>
            <w:tcW w:w="1568" w:type="dxa"/>
            <w:shd w:val="clear" w:color="auto" w:fill="DBE5F1" w:themeFill="accent1" w:themeFillTint="33"/>
          </w:tcPr>
          <w:p w:rsidR="00AC099B" w:rsidRPr="00DD3115" w:rsidRDefault="00AC099B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00 - 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AC099B" w:rsidRPr="00DD3115" w:rsidRDefault="00AC099B" w:rsidP="00145245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AC099B" w:rsidRPr="00DD3115" w:rsidRDefault="00AC099B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AC099B" w:rsidRPr="00DD3115" w:rsidTr="00145245">
        <w:tc>
          <w:tcPr>
            <w:tcW w:w="1568" w:type="dxa"/>
          </w:tcPr>
          <w:p w:rsidR="00AC099B" w:rsidRPr="00DD3115" w:rsidRDefault="00AC099B" w:rsidP="00145245">
            <w:pPr>
              <w:rPr>
                <w:rFonts w:ascii="Times New Roman" w:eastAsia="Calibri" w:hAnsi="Times New Roman"/>
                <w:lang w:val="en-NZ"/>
              </w:rPr>
            </w:pPr>
          </w:p>
          <w:p w:rsidR="00AC099B" w:rsidRPr="00DD3115" w:rsidRDefault="00ED4065" w:rsidP="00ED406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30</w:t>
            </w:r>
            <w:r w:rsidR="00AC099B" w:rsidRPr="00DD3115">
              <w:rPr>
                <w:rFonts w:ascii="Times New Roman" w:eastAsia="Calibri" w:hAnsi="Times New Roman"/>
                <w:lang w:val="en-NZ"/>
              </w:rPr>
              <w:t>-1200</w:t>
            </w:r>
          </w:p>
        </w:tc>
        <w:tc>
          <w:tcPr>
            <w:tcW w:w="5686" w:type="dxa"/>
          </w:tcPr>
          <w:p w:rsidR="000637BD" w:rsidRDefault="000637BD" w:rsidP="000637BD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B</w:t>
            </w:r>
            <w:r w:rsidRPr="000637BD">
              <w:rPr>
                <w:rFonts w:ascii="Times New Roman" w:eastAsia="Calibri" w:hAnsi="Times New Roman"/>
                <w:lang w:val="en-NZ"/>
              </w:rPr>
              <w:t>io</w:t>
            </w:r>
            <w:r>
              <w:rPr>
                <w:rFonts w:ascii="Times New Roman" w:eastAsia="Calibri" w:hAnsi="Times New Roman"/>
                <w:lang w:val="en-NZ"/>
              </w:rPr>
              <w:t>-</w:t>
            </w:r>
            <w:r w:rsidRPr="000637BD">
              <w:rPr>
                <w:rFonts w:ascii="Times New Roman" w:eastAsia="Calibri" w:hAnsi="Times New Roman"/>
                <w:lang w:val="en-NZ"/>
              </w:rPr>
              <w:t xml:space="preserve">degradable </w:t>
            </w:r>
            <w:r>
              <w:rPr>
                <w:rFonts w:ascii="Times New Roman" w:eastAsia="Calibri" w:hAnsi="Times New Roman"/>
                <w:lang w:val="en-NZ"/>
              </w:rPr>
              <w:t>F</w:t>
            </w:r>
            <w:r w:rsidRPr="000637BD">
              <w:rPr>
                <w:rFonts w:ascii="Times New Roman" w:eastAsia="Calibri" w:hAnsi="Times New Roman"/>
                <w:lang w:val="en-NZ"/>
              </w:rPr>
              <w:t>ads and on low risk tangling F</w:t>
            </w:r>
            <w:r>
              <w:rPr>
                <w:rFonts w:ascii="Times New Roman" w:eastAsia="Calibri" w:hAnsi="Times New Roman"/>
                <w:lang w:val="en-NZ"/>
              </w:rPr>
              <w:t>ads</w:t>
            </w:r>
          </w:p>
          <w:p w:rsidR="00AC099B" w:rsidRPr="00DD3115" w:rsidRDefault="00ED4065" w:rsidP="001B6D6E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Shark ID</w:t>
            </w:r>
          </w:p>
          <w:p w:rsidR="00ED4065" w:rsidRPr="00DD3115" w:rsidRDefault="00ED4065" w:rsidP="001B6D6E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Sea Bird ID and mitigation</w:t>
            </w:r>
          </w:p>
        </w:tc>
        <w:tc>
          <w:tcPr>
            <w:tcW w:w="1762" w:type="dxa"/>
          </w:tcPr>
          <w:p w:rsidR="00ED4065" w:rsidRDefault="000637BD" w:rsidP="000637BD">
            <w:p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LE</w:t>
            </w:r>
          </w:p>
          <w:p w:rsidR="000637BD" w:rsidRDefault="000637BD" w:rsidP="000637BD">
            <w:p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TP</w:t>
            </w:r>
            <w:r w:rsidR="007A5995">
              <w:rPr>
                <w:rFonts w:ascii="Times New Roman" w:eastAsia="Calibri" w:hAnsi="Times New Roman"/>
                <w:lang w:val="en-NZ"/>
              </w:rPr>
              <w:t xml:space="preserve"> &amp; Consultant</w:t>
            </w:r>
          </w:p>
          <w:p w:rsidR="000637BD" w:rsidRPr="00DD3115" w:rsidRDefault="007A5995" w:rsidP="00CB43B1">
            <w:p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TP</w:t>
            </w:r>
          </w:p>
        </w:tc>
      </w:tr>
      <w:tr w:rsidR="00AC099B" w:rsidRPr="00DD3115" w:rsidTr="00145245">
        <w:tc>
          <w:tcPr>
            <w:tcW w:w="1568" w:type="dxa"/>
            <w:shd w:val="clear" w:color="auto" w:fill="DBE5F1" w:themeFill="accent1" w:themeFillTint="33"/>
          </w:tcPr>
          <w:p w:rsidR="00AC099B" w:rsidRPr="00DD3115" w:rsidRDefault="00AC099B" w:rsidP="0004658A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200-</w:t>
            </w:r>
            <w:r w:rsidR="0004658A" w:rsidRPr="00DD3115">
              <w:rPr>
                <w:rFonts w:ascii="Times New Roman" w:eastAsia="Calibri" w:hAnsi="Times New Roman"/>
                <w:lang w:val="en-NZ"/>
              </w:rPr>
              <w:t>1</w:t>
            </w:r>
            <w:r w:rsidRPr="00DD3115">
              <w:rPr>
                <w:rFonts w:ascii="Times New Roman" w:eastAsia="Calibri" w:hAnsi="Times New Roman"/>
                <w:lang w:val="en-NZ"/>
              </w:rPr>
              <w:t>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AC099B" w:rsidRPr="00DD3115" w:rsidRDefault="00AC099B" w:rsidP="00145245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AC099B" w:rsidRPr="00DD3115" w:rsidRDefault="00AC099B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AC099B" w:rsidRPr="00DD3115" w:rsidTr="00145245">
        <w:tc>
          <w:tcPr>
            <w:tcW w:w="1568" w:type="dxa"/>
          </w:tcPr>
          <w:p w:rsidR="00AC099B" w:rsidRPr="00DD3115" w:rsidRDefault="00ED4065" w:rsidP="0004658A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300</w:t>
            </w:r>
            <w:r w:rsidR="00AC099B" w:rsidRPr="00DD3115">
              <w:rPr>
                <w:rFonts w:ascii="Times New Roman" w:eastAsia="Calibri" w:hAnsi="Times New Roman"/>
                <w:lang w:val="en-NZ"/>
              </w:rPr>
              <w:t>-1500</w:t>
            </w:r>
          </w:p>
        </w:tc>
        <w:tc>
          <w:tcPr>
            <w:tcW w:w="5686" w:type="dxa"/>
          </w:tcPr>
          <w:p w:rsidR="00AC099B" w:rsidRDefault="00ED4065" w:rsidP="001B6D6E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Tufman 2</w:t>
            </w:r>
            <w:r w:rsidR="000637BD">
              <w:rPr>
                <w:rFonts w:ascii="Times New Roman" w:eastAsia="Calibri" w:hAnsi="Times New Roman"/>
                <w:lang w:val="en-NZ"/>
              </w:rPr>
              <w:t xml:space="preserve"> </w:t>
            </w:r>
            <w:r w:rsidR="00D54ACE">
              <w:rPr>
                <w:rFonts w:ascii="Times New Roman" w:eastAsia="Calibri" w:hAnsi="Times New Roman"/>
                <w:lang w:val="en-NZ"/>
              </w:rPr>
              <w:t>–</w:t>
            </w:r>
            <w:r w:rsidR="004A7C94">
              <w:rPr>
                <w:rFonts w:ascii="Times New Roman" w:eastAsia="Calibri" w:hAnsi="Times New Roman"/>
                <w:lang w:val="en-NZ"/>
              </w:rPr>
              <w:t xml:space="preserve"> </w:t>
            </w:r>
            <w:r w:rsidR="000637BD">
              <w:rPr>
                <w:rFonts w:ascii="Times New Roman" w:eastAsia="Calibri" w:hAnsi="Times New Roman"/>
                <w:lang w:val="en-NZ"/>
              </w:rPr>
              <w:t>introduction</w:t>
            </w:r>
          </w:p>
          <w:p w:rsidR="00D54ACE" w:rsidRDefault="00D54ACE" w:rsidP="001B6D6E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Debriefing module – Evaluation and scoresheet</w:t>
            </w:r>
          </w:p>
          <w:p w:rsidR="00D54ACE" w:rsidRDefault="00D54ACE" w:rsidP="001B6D6E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Reports</w:t>
            </w:r>
          </w:p>
          <w:p w:rsidR="000637BD" w:rsidRDefault="000637BD" w:rsidP="000637BD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 xml:space="preserve">Observer Data registration </w:t>
            </w:r>
          </w:p>
          <w:p w:rsidR="0004658A" w:rsidRDefault="000637BD" w:rsidP="00D54ACE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 xml:space="preserve">Data Entry and process </w:t>
            </w:r>
          </w:p>
          <w:p w:rsidR="00D54ACE" w:rsidRPr="00D54ACE" w:rsidRDefault="00D54ACE" w:rsidP="00D54ACE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Highlight and flag issues during data entry process</w:t>
            </w:r>
          </w:p>
        </w:tc>
        <w:tc>
          <w:tcPr>
            <w:tcW w:w="1762" w:type="dxa"/>
          </w:tcPr>
          <w:p w:rsidR="00AC099B" w:rsidRPr="00DD3115" w:rsidRDefault="00E91F64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CF</w:t>
            </w:r>
          </w:p>
          <w:p w:rsidR="000637BD" w:rsidRDefault="000637BD" w:rsidP="00E91F64">
            <w:pPr>
              <w:rPr>
                <w:rFonts w:ascii="Times New Roman" w:eastAsia="Calibri" w:hAnsi="Times New Roman"/>
                <w:lang w:val="en-NZ"/>
              </w:rPr>
            </w:pPr>
          </w:p>
          <w:p w:rsidR="00062A02" w:rsidRPr="00DD3115" w:rsidRDefault="00062A02" w:rsidP="00E91F64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AC099B" w:rsidRPr="00DD3115" w:rsidTr="00145245">
        <w:tc>
          <w:tcPr>
            <w:tcW w:w="1568" w:type="dxa"/>
            <w:shd w:val="clear" w:color="auto" w:fill="DBE5F1" w:themeFill="accent1" w:themeFillTint="33"/>
          </w:tcPr>
          <w:p w:rsidR="00AC099B" w:rsidRPr="00DD3115" w:rsidRDefault="00AC099B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00 - 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AC099B" w:rsidRPr="00DD3115" w:rsidRDefault="00AC099B" w:rsidP="00145245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AC099B" w:rsidRPr="00DD3115" w:rsidRDefault="00AC099B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AC099B" w:rsidRPr="00DD3115" w:rsidTr="00145245">
        <w:tc>
          <w:tcPr>
            <w:tcW w:w="1568" w:type="dxa"/>
          </w:tcPr>
          <w:p w:rsidR="00AC099B" w:rsidRPr="00DD3115" w:rsidRDefault="00AC099B" w:rsidP="0004658A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30-1700</w:t>
            </w:r>
          </w:p>
        </w:tc>
        <w:tc>
          <w:tcPr>
            <w:tcW w:w="5686" w:type="dxa"/>
          </w:tcPr>
          <w:p w:rsidR="000637BD" w:rsidRDefault="000637BD" w:rsidP="00D54ACE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Calibri" w:hAnsi="Times New Roman"/>
              </w:rPr>
            </w:pPr>
            <w:r w:rsidRPr="000637BD">
              <w:rPr>
                <w:rFonts w:ascii="Times New Roman" w:eastAsia="Calibri" w:hAnsi="Times New Roman"/>
              </w:rPr>
              <w:t>E</w:t>
            </w:r>
            <w:r w:rsidR="00D54ACE">
              <w:rPr>
                <w:rFonts w:ascii="Times New Roman" w:eastAsia="Calibri" w:hAnsi="Times New Roman"/>
              </w:rPr>
              <w:t xml:space="preserve">lectronic reporting- </w:t>
            </w:r>
            <w:r w:rsidR="00D54ACE" w:rsidRPr="00D54ACE">
              <w:rPr>
                <w:rFonts w:ascii="Times New Roman" w:eastAsia="Calibri" w:hAnsi="Times New Roman"/>
              </w:rPr>
              <w:t xml:space="preserve">Onshore </w:t>
            </w:r>
            <w:r w:rsidR="00D54ACE">
              <w:rPr>
                <w:rFonts w:ascii="Times New Roman" w:eastAsia="Calibri" w:hAnsi="Times New Roman"/>
              </w:rPr>
              <w:t xml:space="preserve"> and Ollo </w:t>
            </w:r>
            <w:r w:rsidR="00D54ACE" w:rsidRPr="00D54ACE">
              <w:rPr>
                <w:rFonts w:ascii="Times New Roman" w:eastAsia="Calibri" w:hAnsi="Times New Roman"/>
              </w:rPr>
              <w:t xml:space="preserve">application </w:t>
            </w:r>
          </w:p>
          <w:p w:rsidR="000870FB" w:rsidRPr="00DD3115" w:rsidRDefault="000870FB" w:rsidP="001B6D6E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Refresher training in delivering BS training</w:t>
            </w:r>
          </w:p>
          <w:p w:rsidR="00ED4065" w:rsidRPr="00D54ACE" w:rsidRDefault="0004658A" w:rsidP="00DF49D3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Calibri" w:hAnsi="Times New Roman"/>
              </w:rPr>
            </w:pPr>
            <w:r w:rsidRPr="00D54ACE">
              <w:rPr>
                <w:rFonts w:ascii="Times New Roman" w:eastAsia="Calibri" w:hAnsi="Times New Roman"/>
              </w:rPr>
              <w:t>Debriefing: train debriefers with real samples and use of the debriefing form</w:t>
            </w:r>
          </w:p>
          <w:p w:rsidR="00ED4065" w:rsidRPr="00DD3115" w:rsidRDefault="00ED4065" w:rsidP="00477A77">
            <w:pPr>
              <w:ind w:left="360"/>
              <w:rPr>
                <w:rFonts w:ascii="Times New Roman" w:eastAsia="Calibri" w:hAnsi="Times New Roman"/>
              </w:rPr>
            </w:pPr>
          </w:p>
        </w:tc>
        <w:tc>
          <w:tcPr>
            <w:tcW w:w="1762" w:type="dxa"/>
          </w:tcPr>
          <w:p w:rsidR="000637BD" w:rsidRDefault="000637BD" w:rsidP="00477A77">
            <w:pPr>
              <w:rPr>
                <w:rFonts w:ascii="Times New Roman" w:eastAsia="Calibri" w:hAnsi="Times New Roman"/>
                <w:lang w:val="en-NZ"/>
              </w:rPr>
            </w:pPr>
            <w:r w:rsidRPr="000637BD">
              <w:rPr>
                <w:rFonts w:ascii="Times New Roman" w:eastAsia="Calibri" w:hAnsi="Times New Roman"/>
                <w:lang w:val="en-NZ"/>
              </w:rPr>
              <w:t>MH/BD</w:t>
            </w:r>
          </w:p>
          <w:p w:rsidR="00AC099B" w:rsidRPr="00DD3115" w:rsidRDefault="00ED4065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C</w:t>
            </w:r>
            <w:r w:rsidR="00477A77" w:rsidRPr="00DD3115">
              <w:rPr>
                <w:rFonts w:ascii="Times New Roman" w:eastAsia="Calibri" w:hAnsi="Times New Roman"/>
                <w:lang w:val="en-NZ"/>
              </w:rPr>
              <w:t>S</w:t>
            </w:r>
          </w:p>
        </w:tc>
      </w:tr>
    </w:tbl>
    <w:p w:rsidR="000F3BC3" w:rsidRPr="00DD3115" w:rsidRDefault="000F3BC3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p w:rsidR="00086F21" w:rsidRDefault="00781098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  <w:r w:rsidRPr="00DD3115">
        <w:rPr>
          <w:rFonts w:ascii="Times New Roman" w:hAnsi="Times New Roman"/>
          <w:sz w:val="22"/>
          <w:szCs w:val="22"/>
        </w:rPr>
        <w:tab/>
      </w:r>
      <w:r w:rsidRPr="00DD3115">
        <w:rPr>
          <w:rFonts w:ascii="Times New Roman" w:hAnsi="Times New Roman"/>
          <w:sz w:val="22"/>
          <w:szCs w:val="22"/>
        </w:rPr>
        <w:tab/>
      </w:r>
    </w:p>
    <w:p w:rsidR="00DD3115" w:rsidRDefault="00DD3115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p w:rsidR="00DD3115" w:rsidRDefault="00DD3115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p w:rsidR="00DD3115" w:rsidRDefault="00DD3115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p w:rsidR="00DD3115" w:rsidRDefault="00DD3115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p w:rsidR="00DD3115" w:rsidRDefault="00DD3115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2"/>
          <w:szCs w:val="22"/>
        </w:rPr>
      </w:pPr>
    </w:p>
    <w:tbl>
      <w:tblPr>
        <w:tblStyle w:val="TableGrid21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477A77" w:rsidRPr="00DD3115" w:rsidTr="00145245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477A77" w:rsidRPr="00DD3115" w:rsidRDefault="00477A77" w:rsidP="00477A77">
            <w:pPr>
              <w:jc w:val="center"/>
              <w:rPr>
                <w:rFonts w:ascii="Times New Roman" w:eastAsia="Calibri" w:hAnsi="Times New Roman"/>
                <w:b/>
                <w:lang w:val="en-NZ"/>
              </w:rPr>
            </w:pPr>
            <w:r w:rsidRPr="00DD3115">
              <w:rPr>
                <w:rFonts w:ascii="Times New Roman" w:eastAsia="Calibri" w:hAnsi="Times New Roman"/>
                <w:b/>
                <w:lang w:val="en-NZ"/>
              </w:rPr>
              <w:t>Thursday 21 November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</w:rPr>
            </w:pPr>
          </w:p>
        </w:tc>
      </w:tr>
      <w:tr w:rsidR="00477A77" w:rsidRPr="00DD3115" w:rsidTr="00145245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DD3115" w:rsidRDefault="00477A77" w:rsidP="00477A77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DD3115" w:rsidRDefault="00477A77" w:rsidP="00477A77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</w:rPr>
            </w:pPr>
          </w:p>
        </w:tc>
      </w:tr>
      <w:tr w:rsidR="00477A77" w:rsidRPr="00DD3115" w:rsidTr="00145245">
        <w:tc>
          <w:tcPr>
            <w:tcW w:w="1568" w:type="dxa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0830–1030</w:t>
            </w:r>
          </w:p>
        </w:tc>
        <w:tc>
          <w:tcPr>
            <w:tcW w:w="5686" w:type="dxa"/>
          </w:tcPr>
          <w:p w:rsidR="0004658A" w:rsidRPr="00DD3115" w:rsidRDefault="00451A39" w:rsidP="001B6D6E">
            <w:pPr>
              <w:pStyle w:val="ListParagraph"/>
              <w:numPr>
                <w:ilvl w:val="0"/>
                <w:numId w:val="17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D</w:t>
            </w:r>
            <w:r w:rsidR="0004658A" w:rsidRPr="00DD3115">
              <w:rPr>
                <w:rFonts w:ascii="Times New Roman" w:eastAsia="Calibri" w:hAnsi="Times New Roman"/>
                <w:lang w:val="en-NZ"/>
              </w:rPr>
              <w:t>ebriefing forms</w:t>
            </w:r>
          </w:p>
          <w:p w:rsidR="0004658A" w:rsidRPr="00DD3115" w:rsidRDefault="0004658A" w:rsidP="001B6D6E">
            <w:pPr>
              <w:pStyle w:val="ListParagraph"/>
              <w:numPr>
                <w:ilvl w:val="0"/>
                <w:numId w:val="17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Tagging update</w:t>
            </w:r>
          </w:p>
          <w:p w:rsidR="0004658A" w:rsidRPr="00DD3115" w:rsidRDefault="0004658A" w:rsidP="001B6D6E">
            <w:pPr>
              <w:pStyle w:val="ListParagraph"/>
              <w:numPr>
                <w:ilvl w:val="0"/>
                <w:numId w:val="17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Re</w:t>
            </w:r>
            <w:r w:rsidR="00B61B0B">
              <w:rPr>
                <w:rFonts w:ascii="Times New Roman" w:eastAsia="Calibri" w:hAnsi="Times New Roman"/>
                <w:lang w:val="en-NZ"/>
              </w:rPr>
              <w:t>view</w:t>
            </w:r>
            <w:r w:rsidRPr="00DD3115">
              <w:rPr>
                <w:rFonts w:ascii="Times New Roman" w:eastAsia="Calibri" w:hAnsi="Times New Roman"/>
                <w:lang w:val="en-NZ"/>
              </w:rPr>
              <w:t xml:space="preserve"> BS instructions</w:t>
            </w:r>
          </w:p>
          <w:p w:rsidR="00477A77" w:rsidRPr="00DD3115" w:rsidRDefault="0004658A" w:rsidP="000637BD">
            <w:pPr>
              <w:pStyle w:val="ListParagraph"/>
              <w:numPr>
                <w:ilvl w:val="0"/>
                <w:numId w:val="17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H</w:t>
            </w:r>
            <w:r w:rsidR="00451A39" w:rsidRPr="00DD3115">
              <w:rPr>
                <w:rFonts w:ascii="Times New Roman" w:eastAsia="Calibri" w:hAnsi="Times New Roman"/>
                <w:lang w:val="en-NZ"/>
              </w:rPr>
              <w:t xml:space="preserve">ow to deal with large gonads &amp; </w:t>
            </w:r>
            <w:r w:rsidRPr="00DD3115">
              <w:rPr>
                <w:rFonts w:ascii="Times New Roman" w:eastAsia="Calibri" w:hAnsi="Times New Roman"/>
                <w:lang w:val="en-NZ"/>
              </w:rPr>
              <w:t xml:space="preserve"> </w:t>
            </w:r>
            <w:r w:rsidR="00451A39" w:rsidRPr="00DD3115">
              <w:rPr>
                <w:rFonts w:ascii="Times New Roman" w:eastAsia="Calibri" w:hAnsi="Times New Roman"/>
                <w:lang w:val="en-NZ"/>
              </w:rPr>
              <w:t>G</w:t>
            </w:r>
            <w:r w:rsidRPr="00DD3115">
              <w:rPr>
                <w:rFonts w:ascii="Times New Roman" w:eastAsia="Calibri" w:hAnsi="Times New Roman"/>
                <w:lang w:val="en-NZ"/>
              </w:rPr>
              <w:t>onad histology</w:t>
            </w:r>
          </w:p>
        </w:tc>
        <w:tc>
          <w:tcPr>
            <w:tcW w:w="1762" w:type="dxa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CS</w:t>
            </w:r>
          </w:p>
        </w:tc>
      </w:tr>
      <w:tr w:rsidR="00477A77" w:rsidRPr="00DD3115" w:rsidTr="00145245">
        <w:tc>
          <w:tcPr>
            <w:tcW w:w="1568" w:type="dxa"/>
            <w:shd w:val="clear" w:color="auto" w:fill="DBE5F1" w:themeFill="accent1" w:themeFillTint="33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00 - 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DD3115" w:rsidRDefault="00477A77" w:rsidP="00477A77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477A77" w:rsidRPr="00DD3115" w:rsidTr="00145245">
        <w:tc>
          <w:tcPr>
            <w:tcW w:w="1568" w:type="dxa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</w:p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30-1200</w:t>
            </w:r>
          </w:p>
        </w:tc>
        <w:tc>
          <w:tcPr>
            <w:tcW w:w="5686" w:type="dxa"/>
          </w:tcPr>
          <w:p w:rsidR="00B61B0B" w:rsidRDefault="00451A39" w:rsidP="001B6D6E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Port sampling, large gonads sampled at sea e.g.  “</w:t>
            </w:r>
            <w:r w:rsidR="000637BD">
              <w:rPr>
                <w:rFonts w:ascii="Times New Roman" w:eastAsia="Calibri" w:hAnsi="Times New Roman"/>
                <w:lang w:val="en-NZ"/>
              </w:rPr>
              <w:t>SWO</w:t>
            </w:r>
            <w:r w:rsidRPr="00DD3115">
              <w:rPr>
                <w:rFonts w:ascii="Times New Roman" w:eastAsia="Calibri" w:hAnsi="Times New Roman"/>
                <w:lang w:val="en-NZ"/>
              </w:rPr>
              <w:t xml:space="preserve">, </w:t>
            </w:r>
            <w:r w:rsidR="00B61B0B">
              <w:rPr>
                <w:rFonts w:ascii="Times New Roman" w:eastAsia="Calibri" w:hAnsi="Times New Roman"/>
                <w:lang w:val="en-NZ"/>
              </w:rPr>
              <w:t>MLS</w:t>
            </w:r>
            <w:r w:rsidRPr="00DD3115">
              <w:rPr>
                <w:rFonts w:ascii="Times New Roman" w:eastAsia="Calibri" w:hAnsi="Times New Roman"/>
                <w:lang w:val="en-NZ"/>
              </w:rPr>
              <w:t>, mature BET/YFT</w:t>
            </w:r>
          </w:p>
          <w:p w:rsidR="00451A39" w:rsidRPr="00DD3115" w:rsidRDefault="00B61B0B" w:rsidP="001B6D6E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F</w:t>
            </w:r>
            <w:r w:rsidR="00451A39" w:rsidRPr="00DD3115">
              <w:rPr>
                <w:rFonts w:ascii="Times New Roman" w:eastAsia="Calibri" w:hAnsi="Times New Roman"/>
                <w:lang w:val="en-NZ"/>
              </w:rPr>
              <w:t>inclip sampling.</w:t>
            </w:r>
          </w:p>
          <w:p w:rsidR="00451A39" w:rsidRPr="00DD3115" w:rsidRDefault="00B61B0B" w:rsidP="00B61B0B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F</w:t>
            </w:r>
            <w:r w:rsidR="00451A39" w:rsidRPr="00DD3115">
              <w:rPr>
                <w:rFonts w:ascii="Times New Roman" w:eastAsia="Calibri" w:hAnsi="Times New Roman"/>
                <w:lang w:val="en-NZ"/>
              </w:rPr>
              <w:t xml:space="preserve">inclip debriefing </w:t>
            </w:r>
            <w:r>
              <w:rPr>
                <w:rFonts w:ascii="Times New Roman" w:eastAsia="Calibri" w:hAnsi="Times New Roman"/>
                <w:lang w:val="en-NZ"/>
              </w:rPr>
              <w:t xml:space="preserve">- </w:t>
            </w:r>
            <w:r w:rsidR="00451A39" w:rsidRPr="00DD3115">
              <w:rPr>
                <w:rFonts w:ascii="Times New Roman" w:eastAsia="Calibri" w:hAnsi="Times New Roman"/>
                <w:lang w:val="en-NZ"/>
              </w:rPr>
              <w:t>checking/preparing samples for shipment</w:t>
            </w:r>
          </w:p>
        </w:tc>
        <w:tc>
          <w:tcPr>
            <w:tcW w:w="1762" w:type="dxa"/>
          </w:tcPr>
          <w:p w:rsidR="00477A77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CS</w:t>
            </w:r>
          </w:p>
          <w:p w:rsidR="00B61B0B" w:rsidRDefault="00B61B0B" w:rsidP="00477A77">
            <w:pPr>
              <w:rPr>
                <w:rFonts w:ascii="Times New Roman" w:eastAsia="Calibri" w:hAnsi="Times New Roman"/>
                <w:lang w:val="en-NZ"/>
              </w:rPr>
            </w:pPr>
          </w:p>
          <w:p w:rsidR="00E40E56" w:rsidRPr="00DD3115" w:rsidRDefault="00E40E56" w:rsidP="00477A77">
            <w:p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JM</w:t>
            </w:r>
          </w:p>
        </w:tc>
      </w:tr>
      <w:tr w:rsidR="00477A77" w:rsidRPr="00DD3115" w:rsidTr="00145245">
        <w:tc>
          <w:tcPr>
            <w:tcW w:w="1568" w:type="dxa"/>
            <w:shd w:val="clear" w:color="auto" w:fill="DBE5F1" w:themeFill="accent1" w:themeFillTint="33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200 - 1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DD3115" w:rsidRDefault="00477A77" w:rsidP="00477A77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477A77" w:rsidRPr="00DD3115" w:rsidTr="00145245">
        <w:tc>
          <w:tcPr>
            <w:tcW w:w="1568" w:type="dxa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300- 1500</w:t>
            </w:r>
          </w:p>
        </w:tc>
        <w:tc>
          <w:tcPr>
            <w:tcW w:w="5686" w:type="dxa"/>
          </w:tcPr>
          <w:p w:rsidR="00451A39" w:rsidRPr="00DD3115" w:rsidRDefault="00451A39" w:rsidP="001B6D6E">
            <w:pPr>
              <w:pStyle w:val="ListParagraph"/>
              <w:numPr>
                <w:ilvl w:val="0"/>
                <w:numId w:val="19"/>
              </w:num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extraction of OTO from DOL + SWO/SML</w:t>
            </w:r>
            <w:r w:rsidR="00B61B0B">
              <w:rPr>
                <w:rFonts w:ascii="Times New Roman" w:eastAsia="Calibri" w:hAnsi="Times New Roman"/>
                <w:lang w:val="en-NZ"/>
              </w:rPr>
              <w:t xml:space="preserve"> &amp; sampling</w:t>
            </w:r>
            <w:r w:rsidRPr="00DD3115">
              <w:rPr>
                <w:rFonts w:ascii="Times New Roman" w:eastAsia="Calibri" w:hAnsi="Times New Roman"/>
                <w:lang w:val="en-NZ"/>
              </w:rPr>
              <w:t xml:space="preserve"> (practical)BS</w:t>
            </w:r>
          </w:p>
          <w:p w:rsidR="00477A77" w:rsidRPr="00DD3115" w:rsidRDefault="00477A77" w:rsidP="00DF15FF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Times New Roman" w:eastAsia="Calibri" w:hAnsi="Times New Roman"/>
                <w:lang w:val="en-NZ"/>
              </w:rPr>
            </w:pPr>
          </w:p>
        </w:tc>
        <w:tc>
          <w:tcPr>
            <w:tcW w:w="1762" w:type="dxa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CS</w:t>
            </w:r>
          </w:p>
        </w:tc>
      </w:tr>
      <w:tr w:rsidR="00477A77" w:rsidRPr="00DD3115" w:rsidTr="00145245">
        <w:tc>
          <w:tcPr>
            <w:tcW w:w="1568" w:type="dxa"/>
            <w:shd w:val="clear" w:color="auto" w:fill="DBE5F1" w:themeFill="accent1" w:themeFillTint="33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00 - 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DD3115" w:rsidRDefault="00477A77" w:rsidP="00477A77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477A77" w:rsidRPr="00DD3115" w:rsidTr="00145245">
        <w:tc>
          <w:tcPr>
            <w:tcW w:w="1568" w:type="dxa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30 - 1700</w:t>
            </w:r>
          </w:p>
        </w:tc>
        <w:tc>
          <w:tcPr>
            <w:tcW w:w="5686" w:type="dxa"/>
          </w:tcPr>
          <w:p w:rsidR="00477A77" w:rsidRPr="00DD3115" w:rsidRDefault="00451A39" w:rsidP="001B6D6E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Debriefing samples: practical and assessment scenario and real samples</w:t>
            </w:r>
          </w:p>
        </w:tc>
        <w:tc>
          <w:tcPr>
            <w:tcW w:w="1762" w:type="dxa"/>
          </w:tcPr>
          <w:p w:rsidR="00477A77" w:rsidRPr="00DD3115" w:rsidRDefault="00477A77" w:rsidP="00477A77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CS</w:t>
            </w:r>
          </w:p>
        </w:tc>
      </w:tr>
      <w:tr w:rsidR="00B81961" w:rsidRPr="00DD3115" w:rsidTr="00145245">
        <w:tc>
          <w:tcPr>
            <w:tcW w:w="1568" w:type="dxa"/>
          </w:tcPr>
          <w:p w:rsidR="00B81961" w:rsidRPr="00DD3115" w:rsidRDefault="00B81961" w:rsidP="00B81961">
            <w:pPr>
              <w:rPr>
                <w:rFonts w:ascii="Times New Roman" w:eastAsia="Calibri" w:hAnsi="Times New Roman"/>
                <w:lang w:val="en-NZ"/>
              </w:rPr>
            </w:pPr>
            <w:r>
              <w:rPr>
                <w:rFonts w:ascii="Times New Roman" w:eastAsia="Calibri" w:hAnsi="Times New Roman"/>
                <w:lang w:val="en-NZ"/>
              </w:rPr>
              <w:t>1800-2100</w:t>
            </w:r>
          </w:p>
        </w:tc>
        <w:tc>
          <w:tcPr>
            <w:tcW w:w="5686" w:type="dxa"/>
          </w:tcPr>
          <w:p w:rsidR="00B81961" w:rsidRPr="00B81961" w:rsidRDefault="00B81961" w:rsidP="00B81961">
            <w:pPr>
              <w:ind w:left="1440" w:hanging="360"/>
              <w:rPr>
                <w:rFonts w:ascii="Times New Roman" w:eastAsia="Calibri" w:hAnsi="Times New Roman"/>
              </w:rPr>
            </w:pPr>
            <w:r w:rsidRPr="00B81961">
              <w:rPr>
                <w:rFonts w:ascii="Times New Roman" w:eastAsia="Calibri" w:hAnsi="Times New Roman"/>
              </w:rPr>
              <w:t>Social event - Barbecue</w:t>
            </w:r>
          </w:p>
        </w:tc>
        <w:tc>
          <w:tcPr>
            <w:tcW w:w="1762" w:type="dxa"/>
          </w:tcPr>
          <w:p w:rsidR="00B81961" w:rsidRPr="00DD3115" w:rsidRDefault="00B81961" w:rsidP="00477A77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</w:tbl>
    <w:p w:rsidR="00477A77" w:rsidRPr="00DD3115" w:rsidRDefault="00477A77" w:rsidP="00477A77">
      <w:pPr>
        <w:ind w:left="720"/>
        <w:contextualSpacing/>
        <w:rPr>
          <w:rFonts w:ascii="Times New Roman" w:hAnsi="Times New Roman"/>
          <w:sz w:val="22"/>
          <w:szCs w:val="22"/>
        </w:rPr>
      </w:pPr>
    </w:p>
    <w:p w:rsidR="00413036" w:rsidRPr="00DD3115" w:rsidRDefault="00413036" w:rsidP="00477A77">
      <w:pPr>
        <w:ind w:left="720"/>
        <w:contextualSpacing/>
        <w:rPr>
          <w:rFonts w:ascii="Times New Roman" w:hAnsi="Times New Roman"/>
          <w:sz w:val="22"/>
          <w:szCs w:val="22"/>
        </w:rPr>
      </w:pPr>
    </w:p>
    <w:p w:rsidR="00413036" w:rsidRPr="00DD3115" w:rsidRDefault="00413036" w:rsidP="00477A77">
      <w:pPr>
        <w:ind w:left="720"/>
        <w:contextualSpacing/>
        <w:rPr>
          <w:rFonts w:ascii="Times New Roman" w:hAnsi="Times New Roman"/>
          <w:sz w:val="22"/>
          <w:szCs w:val="22"/>
        </w:rPr>
      </w:pPr>
    </w:p>
    <w:p w:rsidR="00413036" w:rsidRPr="00DD3115" w:rsidRDefault="00413036" w:rsidP="00477A77">
      <w:pPr>
        <w:ind w:left="720"/>
        <w:contextualSpacing/>
        <w:rPr>
          <w:rFonts w:ascii="Times New Roman" w:hAnsi="Times New Roman"/>
          <w:sz w:val="22"/>
          <w:szCs w:val="22"/>
        </w:rPr>
      </w:pPr>
    </w:p>
    <w:p w:rsidR="00413036" w:rsidRPr="00DD3115" w:rsidRDefault="00413036" w:rsidP="00477A77">
      <w:pPr>
        <w:ind w:left="720"/>
        <w:contextualSpacing/>
        <w:rPr>
          <w:rFonts w:ascii="Times New Roman" w:hAnsi="Times New Roman"/>
          <w:sz w:val="22"/>
          <w:szCs w:val="22"/>
        </w:rPr>
      </w:pPr>
    </w:p>
    <w:tbl>
      <w:tblPr>
        <w:tblStyle w:val="TableGrid21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477A77" w:rsidRPr="00DD3115" w:rsidTr="00145245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477A77" w:rsidRPr="00DD3115" w:rsidRDefault="00477A77" w:rsidP="00477A77">
            <w:pPr>
              <w:jc w:val="center"/>
              <w:rPr>
                <w:rFonts w:ascii="Times New Roman" w:eastAsia="Calibri" w:hAnsi="Times New Roman"/>
                <w:b/>
                <w:lang w:val="en-NZ"/>
              </w:rPr>
            </w:pPr>
            <w:r w:rsidRPr="00DD3115">
              <w:rPr>
                <w:rFonts w:ascii="Times New Roman" w:eastAsia="Calibri" w:hAnsi="Times New Roman"/>
                <w:b/>
                <w:lang w:val="en-NZ"/>
              </w:rPr>
              <w:t>Friday 22 November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</w:rPr>
            </w:pPr>
          </w:p>
        </w:tc>
      </w:tr>
      <w:tr w:rsidR="00477A77" w:rsidRPr="00DD3115" w:rsidTr="00145245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DD3115" w:rsidRDefault="00477A77" w:rsidP="00145245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DD3115" w:rsidRDefault="00477A77" w:rsidP="00145245">
            <w:pPr>
              <w:jc w:val="center"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</w:rPr>
            </w:pPr>
          </w:p>
        </w:tc>
      </w:tr>
      <w:tr w:rsidR="00477A77" w:rsidRPr="00DD3115" w:rsidTr="00145245">
        <w:tc>
          <w:tcPr>
            <w:tcW w:w="1568" w:type="dxa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0830–1030</w:t>
            </w:r>
          </w:p>
        </w:tc>
        <w:tc>
          <w:tcPr>
            <w:tcW w:w="5686" w:type="dxa"/>
          </w:tcPr>
          <w:p w:rsidR="00477A77" w:rsidRPr="00DD3115" w:rsidRDefault="003D4350" w:rsidP="00145245">
            <w:pPr>
              <w:ind w:left="720"/>
              <w:contextualSpacing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 xml:space="preserve">Gen 3 Form </w:t>
            </w:r>
          </w:p>
        </w:tc>
        <w:tc>
          <w:tcPr>
            <w:tcW w:w="1762" w:type="dxa"/>
          </w:tcPr>
          <w:p w:rsidR="00477A77" w:rsidRPr="00DD3115" w:rsidRDefault="001964D3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PL</w:t>
            </w:r>
          </w:p>
        </w:tc>
      </w:tr>
      <w:tr w:rsidR="00477A77" w:rsidRPr="00DD3115" w:rsidTr="00145245">
        <w:tc>
          <w:tcPr>
            <w:tcW w:w="1568" w:type="dxa"/>
            <w:shd w:val="clear" w:color="auto" w:fill="DBE5F1" w:themeFill="accent1" w:themeFillTint="33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00 - 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DD3115" w:rsidRDefault="00477A77" w:rsidP="00145245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477A77" w:rsidRPr="00DD3115" w:rsidTr="00145245">
        <w:tc>
          <w:tcPr>
            <w:tcW w:w="1568" w:type="dxa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</w:p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030-1200</w:t>
            </w:r>
          </w:p>
        </w:tc>
        <w:tc>
          <w:tcPr>
            <w:tcW w:w="5686" w:type="dxa"/>
          </w:tcPr>
          <w:p w:rsidR="00477A77" w:rsidRPr="00DD3115" w:rsidRDefault="001964D3" w:rsidP="00145245">
            <w:pPr>
              <w:ind w:left="720"/>
              <w:contextualSpacing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Evidence Collecting</w:t>
            </w:r>
          </w:p>
        </w:tc>
        <w:tc>
          <w:tcPr>
            <w:tcW w:w="1762" w:type="dxa"/>
          </w:tcPr>
          <w:p w:rsidR="00477A77" w:rsidRPr="00DD3115" w:rsidRDefault="001964D3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PL</w:t>
            </w:r>
          </w:p>
        </w:tc>
      </w:tr>
      <w:tr w:rsidR="00477A77" w:rsidRPr="00DD3115" w:rsidTr="00145245">
        <w:tc>
          <w:tcPr>
            <w:tcW w:w="1568" w:type="dxa"/>
            <w:shd w:val="clear" w:color="auto" w:fill="DBE5F1" w:themeFill="accent1" w:themeFillTint="33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200 - 1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DD3115" w:rsidRDefault="00477A77" w:rsidP="00145245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477A77" w:rsidRPr="00DD3115" w:rsidTr="00145245">
        <w:tc>
          <w:tcPr>
            <w:tcW w:w="1568" w:type="dxa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300- 1500</w:t>
            </w:r>
          </w:p>
        </w:tc>
        <w:tc>
          <w:tcPr>
            <w:tcW w:w="5686" w:type="dxa"/>
          </w:tcPr>
          <w:p w:rsidR="00477A77" w:rsidRPr="00DD3115" w:rsidRDefault="001964D3" w:rsidP="00145245">
            <w:pPr>
              <w:ind w:left="720"/>
              <w:contextualSpacing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Analysis Gen 3</w:t>
            </w:r>
          </w:p>
        </w:tc>
        <w:tc>
          <w:tcPr>
            <w:tcW w:w="1762" w:type="dxa"/>
          </w:tcPr>
          <w:p w:rsidR="00477A77" w:rsidRPr="00DD3115" w:rsidRDefault="001964D3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PL</w:t>
            </w:r>
          </w:p>
        </w:tc>
      </w:tr>
      <w:tr w:rsidR="00477A77" w:rsidRPr="00DD3115" w:rsidTr="00145245">
        <w:tc>
          <w:tcPr>
            <w:tcW w:w="1568" w:type="dxa"/>
            <w:shd w:val="clear" w:color="auto" w:fill="DBE5F1" w:themeFill="accent1" w:themeFillTint="33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00 - 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DD3115" w:rsidRDefault="00477A77" w:rsidP="00145245">
            <w:pPr>
              <w:jc w:val="center"/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</w:p>
        </w:tc>
      </w:tr>
      <w:tr w:rsidR="00477A77" w:rsidRPr="00DD3115" w:rsidTr="00145245">
        <w:tc>
          <w:tcPr>
            <w:tcW w:w="1568" w:type="dxa"/>
          </w:tcPr>
          <w:p w:rsidR="00477A77" w:rsidRPr="00DD3115" w:rsidRDefault="00477A77" w:rsidP="00145245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1530 - 1700</w:t>
            </w:r>
          </w:p>
        </w:tc>
        <w:tc>
          <w:tcPr>
            <w:tcW w:w="5686" w:type="dxa"/>
          </w:tcPr>
          <w:p w:rsidR="00477A77" w:rsidRPr="00DD3115" w:rsidRDefault="0087606A" w:rsidP="00466BE6">
            <w:pPr>
              <w:ind w:left="720"/>
              <w:contextualSpacing/>
              <w:rPr>
                <w:rFonts w:ascii="Times New Roman" w:eastAsia="Calibri" w:hAnsi="Times New Roman"/>
              </w:rPr>
            </w:pPr>
            <w:r w:rsidRPr="00DD3115">
              <w:rPr>
                <w:rFonts w:ascii="Times New Roman" w:eastAsia="Calibri" w:hAnsi="Times New Roman"/>
              </w:rPr>
              <w:t>Review of Debriefing</w:t>
            </w:r>
            <w:r w:rsidR="000637BD">
              <w:rPr>
                <w:rFonts w:ascii="Times New Roman" w:eastAsia="Calibri" w:hAnsi="Times New Roman"/>
              </w:rPr>
              <w:t xml:space="preserve"> workshop</w:t>
            </w:r>
          </w:p>
        </w:tc>
        <w:tc>
          <w:tcPr>
            <w:tcW w:w="1762" w:type="dxa"/>
          </w:tcPr>
          <w:p w:rsidR="00477A77" w:rsidRPr="00DD3115" w:rsidRDefault="00E91F64" w:rsidP="00E91F64">
            <w:pPr>
              <w:rPr>
                <w:rFonts w:ascii="Times New Roman" w:eastAsia="Calibri" w:hAnsi="Times New Roman"/>
                <w:lang w:val="en-NZ"/>
              </w:rPr>
            </w:pPr>
            <w:r w:rsidRPr="00DD3115">
              <w:rPr>
                <w:rFonts w:ascii="Times New Roman" w:eastAsia="Calibri" w:hAnsi="Times New Roman"/>
                <w:lang w:val="en-NZ"/>
              </w:rPr>
              <w:t>SF</w:t>
            </w:r>
            <w:r w:rsidR="0087606A" w:rsidRPr="00DD3115">
              <w:rPr>
                <w:rFonts w:ascii="Times New Roman" w:eastAsia="Calibri" w:hAnsi="Times New Roman"/>
                <w:lang w:val="en-NZ"/>
              </w:rPr>
              <w:t xml:space="preserve"> and M</w:t>
            </w:r>
            <w:r w:rsidRPr="00DD3115">
              <w:rPr>
                <w:rFonts w:ascii="Times New Roman" w:eastAsia="Calibri" w:hAnsi="Times New Roman"/>
                <w:lang w:val="en-NZ"/>
              </w:rPr>
              <w:t>K</w:t>
            </w:r>
          </w:p>
        </w:tc>
      </w:tr>
    </w:tbl>
    <w:p w:rsidR="00CB7427" w:rsidRPr="00DD3115" w:rsidRDefault="00CB7427" w:rsidP="00327B7D">
      <w:pPr>
        <w:rPr>
          <w:rFonts w:ascii="Times New Roman" w:hAnsi="Times New Roman"/>
          <w:b/>
          <w:sz w:val="22"/>
          <w:szCs w:val="22"/>
        </w:rPr>
      </w:pPr>
    </w:p>
    <w:sectPr w:rsidR="00CB7427" w:rsidRPr="00DD31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5AD1" w:rsidRDefault="00B05AD1" w:rsidP="008C052A">
      <w:r>
        <w:separator/>
      </w:r>
    </w:p>
  </w:endnote>
  <w:endnote w:type="continuationSeparator" w:id="0">
    <w:p w:rsidR="00B05AD1" w:rsidRDefault="00B05AD1" w:rsidP="008C0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SFMMC+HelveticaNeue-MediumExt">
    <w:altName w:val="Helvetica Neu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351" w:rsidRDefault="007733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351" w:rsidRDefault="007733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351" w:rsidRDefault="00773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5AD1" w:rsidRDefault="00B05AD1" w:rsidP="008C052A">
      <w:r>
        <w:separator/>
      </w:r>
    </w:p>
  </w:footnote>
  <w:footnote w:type="continuationSeparator" w:id="0">
    <w:p w:rsidR="00B05AD1" w:rsidRDefault="00B05AD1" w:rsidP="008C0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351" w:rsidRDefault="007733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173" w:rsidRDefault="00B05AD1" w:rsidP="008C052A">
    <w:pPr>
      <w:pStyle w:val="Header"/>
    </w:pPr>
    <w:sdt>
      <w:sdtPr>
        <w:id w:val="-655302417"/>
        <w:docPartObj>
          <w:docPartGallery w:val="Watermarks"/>
          <w:docPartUnique/>
        </w:docPartObj>
      </w:sdtPr>
      <w:sdtEndPr/>
      <w:sdtContent>
        <w:r>
          <w:rPr>
            <w:noProof/>
            <w:lang w:val="en-US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45173">
      <w:rPr>
        <w:noProof/>
        <w:lang w:eastAsia="en-AU"/>
      </w:rPr>
      <w:drawing>
        <wp:anchor distT="0" distB="0" distL="114300" distR="114300" simplePos="0" relativeHeight="251657216" behindDoc="1" locked="0" layoutInCell="1" allowOverlap="1" wp14:anchorId="62069825" wp14:editId="3207AA8B">
          <wp:simplePos x="0" y="0"/>
          <wp:positionH relativeFrom="page">
            <wp:posOffset>914400</wp:posOffset>
          </wp:positionH>
          <wp:positionV relativeFrom="page">
            <wp:posOffset>448945</wp:posOffset>
          </wp:positionV>
          <wp:extent cx="2193290" cy="952500"/>
          <wp:effectExtent l="0" t="0" r="0" b="0"/>
          <wp:wrapNone/>
          <wp:docPr id="1" name="Picture 1" descr="http://www.spc.int/crga/signature/spc_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http://www.spc.int/crga/signature/spc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329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45173">
      <w:tab/>
    </w:r>
    <w:r w:rsidR="00AE283E" w:rsidRPr="00AE283E">
      <w:rPr>
        <w:noProof/>
        <w:lang w:eastAsia="en-AU"/>
      </w:rPr>
      <w:drawing>
        <wp:inline distT="0" distB="0" distL="0" distR="0">
          <wp:extent cx="679450" cy="951840"/>
          <wp:effectExtent l="0" t="0" r="6350" b="1270"/>
          <wp:docPr id="4" name="Picture 4" descr="C:\Users\philip.lens\Pictures\pirfo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philip.lens\Pictures\pirfo-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7137" cy="1018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45173">
      <w:tab/>
    </w:r>
    <w:r w:rsidR="002A7479">
      <w:rPr>
        <w:noProof/>
        <w:lang w:eastAsia="en-AU"/>
      </w:rPr>
      <w:drawing>
        <wp:inline distT="0" distB="0" distL="0" distR="0" wp14:anchorId="3513DA60">
          <wp:extent cx="1391920" cy="760730"/>
          <wp:effectExtent l="0" t="0" r="0" b="127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1920" cy="7607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A45173" w:rsidRDefault="00A451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351" w:rsidRDefault="00773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05A31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114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C71569D"/>
    <w:multiLevelType w:val="hybridMultilevel"/>
    <w:tmpl w:val="32E61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D84670"/>
    <w:multiLevelType w:val="hybridMultilevel"/>
    <w:tmpl w:val="819CC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260C5"/>
    <w:multiLevelType w:val="hybridMultilevel"/>
    <w:tmpl w:val="49B04F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73DD8"/>
    <w:multiLevelType w:val="hybridMultilevel"/>
    <w:tmpl w:val="76F639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14036"/>
    <w:multiLevelType w:val="hybridMultilevel"/>
    <w:tmpl w:val="1FB605D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41CF4"/>
    <w:multiLevelType w:val="hybridMultilevel"/>
    <w:tmpl w:val="ECB80AC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566EC6"/>
    <w:multiLevelType w:val="hybridMultilevel"/>
    <w:tmpl w:val="AB3E1A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6E0F0B"/>
    <w:multiLevelType w:val="hybridMultilevel"/>
    <w:tmpl w:val="9BBABE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4F1EDF"/>
    <w:multiLevelType w:val="hybridMultilevel"/>
    <w:tmpl w:val="D77E84A2"/>
    <w:lvl w:ilvl="0" w:tplc="3C643A22">
      <w:start w:val="1"/>
      <w:numFmt w:val="decimal"/>
      <w:pStyle w:val="ListParagraph"/>
      <w:lvlText w:val="%1. "/>
      <w:lvlJc w:val="lef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9034D7D"/>
    <w:multiLevelType w:val="hybridMultilevel"/>
    <w:tmpl w:val="DB4EDA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7474B"/>
    <w:multiLevelType w:val="hybridMultilevel"/>
    <w:tmpl w:val="6016808A"/>
    <w:lvl w:ilvl="0" w:tplc="25161ADA">
      <w:start w:val="1"/>
      <w:numFmt w:val="bullet"/>
      <w:pStyle w:val="Box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 w:tplc="108C479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87ACE"/>
    <w:multiLevelType w:val="hybridMultilevel"/>
    <w:tmpl w:val="736A1E22"/>
    <w:lvl w:ilvl="0" w:tplc="2B0A7F86">
      <w:start w:val="1"/>
      <w:numFmt w:val="decimal"/>
      <w:pStyle w:val="BodyText"/>
      <w:lvlText w:val="%1."/>
      <w:lvlJc w:val="left"/>
      <w:pPr>
        <w:ind w:left="786" w:hanging="360"/>
      </w:pPr>
      <w:rPr>
        <w:rFonts w:hint="default"/>
        <w:b/>
        <w:i w:val="0"/>
      </w:r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>
      <w:start w:val="1"/>
      <w:numFmt w:val="lowerRoman"/>
      <w:lvlText w:val="%3."/>
      <w:lvlJc w:val="right"/>
      <w:pPr>
        <w:ind w:left="2226" w:hanging="180"/>
      </w:pPr>
    </w:lvl>
    <w:lvl w:ilvl="3" w:tplc="3362A988">
      <w:start w:val="1"/>
      <w:numFmt w:val="lowerRoman"/>
      <w:lvlText w:val="%4)"/>
      <w:lvlJc w:val="left"/>
      <w:pPr>
        <w:ind w:left="3306" w:hanging="720"/>
      </w:pPr>
      <w:rPr>
        <w:rFonts w:hint="default"/>
      </w:rPr>
    </w:lvl>
    <w:lvl w:ilvl="4" w:tplc="0C090019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57436D97"/>
    <w:multiLevelType w:val="hybridMultilevel"/>
    <w:tmpl w:val="2FE01C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B3238"/>
    <w:multiLevelType w:val="hybridMultilevel"/>
    <w:tmpl w:val="8A463A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EC0BCE"/>
    <w:multiLevelType w:val="hybridMultilevel"/>
    <w:tmpl w:val="27B6DC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245F69"/>
    <w:multiLevelType w:val="hybridMultilevel"/>
    <w:tmpl w:val="494EA8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C63F64"/>
    <w:multiLevelType w:val="hybridMultilevel"/>
    <w:tmpl w:val="0BA893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323477"/>
    <w:multiLevelType w:val="hybridMultilevel"/>
    <w:tmpl w:val="F76EE8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3E6FC9"/>
    <w:multiLevelType w:val="hybridMultilevel"/>
    <w:tmpl w:val="CFDA65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9"/>
  </w:num>
  <w:num w:numId="5">
    <w:abstractNumId w:val="14"/>
  </w:num>
  <w:num w:numId="6">
    <w:abstractNumId w:val="10"/>
  </w:num>
  <w:num w:numId="7">
    <w:abstractNumId w:val="5"/>
  </w:num>
  <w:num w:numId="8">
    <w:abstractNumId w:val="18"/>
  </w:num>
  <w:num w:numId="9">
    <w:abstractNumId w:val="13"/>
  </w:num>
  <w:num w:numId="10">
    <w:abstractNumId w:val="1"/>
  </w:num>
  <w:num w:numId="11">
    <w:abstractNumId w:val="3"/>
  </w:num>
  <w:num w:numId="12">
    <w:abstractNumId w:val="15"/>
  </w:num>
  <w:num w:numId="13">
    <w:abstractNumId w:val="17"/>
  </w:num>
  <w:num w:numId="14">
    <w:abstractNumId w:val="19"/>
  </w:num>
  <w:num w:numId="15">
    <w:abstractNumId w:val="16"/>
  </w:num>
  <w:num w:numId="16">
    <w:abstractNumId w:val="8"/>
  </w:num>
  <w:num w:numId="17">
    <w:abstractNumId w:val="2"/>
  </w:num>
  <w:num w:numId="18">
    <w:abstractNumId w:val="4"/>
  </w:num>
  <w:num w:numId="19">
    <w:abstractNumId w:val="7"/>
  </w:num>
  <w:num w:numId="20">
    <w:abstractNumId w:val="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activeWritingStyle w:appName="MSWord" w:lang="fr-FR" w:vendorID="64" w:dllVersion="131078" w:nlCheck="1" w:checkStyle="0"/>
  <w:activeWritingStyle w:appName="MSWord" w:lang="en-AU" w:vendorID="64" w:dllVersion="131078" w:nlCheck="1" w:checkStyle="1"/>
  <w:activeWritingStyle w:appName="MSWord" w:lang="en-NZ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sjQxNTAyMjOytDRX0lEKTi0uzszPAykwrAUAb/QIzCwAAAA="/>
  </w:docVars>
  <w:rsids>
    <w:rsidRoot w:val="00717AE5"/>
    <w:rsid w:val="000058D1"/>
    <w:rsid w:val="0004658A"/>
    <w:rsid w:val="000555FF"/>
    <w:rsid w:val="00062A02"/>
    <w:rsid w:val="000637BD"/>
    <w:rsid w:val="00074E07"/>
    <w:rsid w:val="00086F21"/>
    <w:rsid w:val="000870FB"/>
    <w:rsid w:val="000B1EC8"/>
    <w:rsid w:val="000B7629"/>
    <w:rsid w:val="000C0803"/>
    <w:rsid w:val="000C75FA"/>
    <w:rsid w:val="000D6D96"/>
    <w:rsid w:val="000E59CB"/>
    <w:rsid w:val="000E6019"/>
    <w:rsid w:val="000F3BC3"/>
    <w:rsid w:val="000F5BDF"/>
    <w:rsid w:val="001151E7"/>
    <w:rsid w:val="00123A54"/>
    <w:rsid w:val="00126914"/>
    <w:rsid w:val="00153515"/>
    <w:rsid w:val="00160D21"/>
    <w:rsid w:val="001610EF"/>
    <w:rsid w:val="00172A23"/>
    <w:rsid w:val="0019591F"/>
    <w:rsid w:val="001964D3"/>
    <w:rsid w:val="001A68EB"/>
    <w:rsid w:val="001B1187"/>
    <w:rsid w:val="001B6D6E"/>
    <w:rsid w:val="001C129D"/>
    <w:rsid w:val="001C1E95"/>
    <w:rsid w:val="001C6F3B"/>
    <w:rsid w:val="001D066E"/>
    <w:rsid w:val="001F231E"/>
    <w:rsid w:val="00204DC9"/>
    <w:rsid w:val="00226B0B"/>
    <w:rsid w:val="0024445F"/>
    <w:rsid w:val="00251514"/>
    <w:rsid w:val="0026530C"/>
    <w:rsid w:val="0026746C"/>
    <w:rsid w:val="00293633"/>
    <w:rsid w:val="00295A25"/>
    <w:rsid w:val="002964A0"/>
    <w:rsid w:val="00296C1F"/>
    <w:rsid w:val="002A7479"/>
    <w:rsid w:val="002B22EB"/>
    <w:rsid w:val="002C1DF8"/>
    <w:rsid w:val="002C255E"/>
    <w:rsid w:val="002D03EB"/>
    <w:rsid w:val="002D3CCA"/>
    <w:rsid w:val="002F7BE0"/>
    <w:rsid w:val="00327B7D"/>
    <w:rsid w:val="00332939"/>
    <w:rsid w:val="00332F97"/>
    <w:rsid w:val="00335A62"/>
    <w:rsid w:val="003411D6"/>
    <w:rsid w:val="00347165"/>
    <w:rsid w:val="00351329"/>
    <w:rsid w:val="00356037"/>
    <w:rsid w:val="0036373C"/>
    <w:rsid w:val="0036483E"/>
    <w:rsid w:val="00385B7A"/>
    <w:rsid w:val="003A0F44"/>
    <w:rsid w:val="003B42F8"/>
    <w:rsid w:val="003D4350"/>
    <w:rsid w:val="003D5E14"/>
    <w:rsid w:val="003E5DD0"/>
    <w:rsid w:val="00413036"/>
    <w:rsid w:val="00415CB6"/>
    <w:rsid w:val="00420CE1"/>
    <w:rsid w:val="00427E02"/>
    <w:rsid w:val="00451A39"/>
    <w:rsid w:val="00466BE6"/>
    <w:rsid w:val="00477A77"/>
    <w:rsid w:val="004A3E15"/>
    <w:rsid w:val="004A6EE8"/>
    <w:rsid w:val="004A7C94"/>
    <w:rsid w:val="004B479D"/>
    <w:rsid w:val="004C212F"/>
    <w:rsid w:val="004C2508"/>
    <w:rsid w:val="004C552A"/>
    <w:rsid w:val="004D3933"/>
    <w:rsid w:val="004E0AE1"/>
    <w:rsid w:val="004E1C44"/>
    <w:rsid w:val="004E4F05"/>
    <w:rsid w:val="004F1391"/>
    <w:rsid w:val="004F19AC"/>
    <w:rsid w:val="004F2D14"/>
    <w:rsid w:val="00520462"/>
    <w:rsid w:val="005331F3"/>
    <w:rsid w:val="00543A12"/>
    <w:rsid w:val="005514EA"/>
    <w:rsid w:val="005526CA"/>
    <w:rsid w:val="005673B2"/>
    <w:rsid w:val="005702F8"/>
    <w:rsid w:val="00594C5B"/>
    <w:rsid w:val="005B2679"/>
    <w:rsid w:val="005B481B"/>
    <w:rsid w:val="005F5EB6"/>
    <w:rsid w:val="00600A2E"/>
    <w:rsid w:val="00632735"/>
    <w:rsid w:val="006447C1"/>
    <w:rsid w:val="006564F9"/>
    <w:rsid w:val="0067560A"/>
    <w:rsid w:val="006A30BE"/>
    <w:rsid w:val="006C45B4"/>
    <w:rsid w:val="006C7203"/>
    <w:rsid w:val="006D7777"/>
    <w:rsid w:val="00717AE5"/>
    <w:rsid w:val="0073351B"/>
    <w:rsid w:val="0074063E"/>
    <w:rsid w:val="007544F6"/>
    <w:rsid w:val="0076114F"/>
    <w:rsid w:val="00762CB0"/>
    <w:rsid w:val="00773351"/>
    <w:rsid w:val="00775AD0"/>
    <w:rsid w:val="00781098"/>
    <w:rsid w:val="00783A28"/>
    <w:rsid w:val="007A006B"/>
    <w:rsid w:val="007A5995"/>
    <w:rsid w:val="007B0AE4"/>
    <w:rsid w:val="007B3A8E"/>
    <w:rsid w:val="007B50F2"/>
    <w:rsid w:val="007D6405"/>
    <w:rsid w:val="007E49EC"/>
    <w:rsid w:val="007E595F"/>
    <w:rsid w:val="007F4893"/>
    <w:rsid w:val="00805EC2"/>
    <w:rsid w:val="00806ADB"/>
    <w:rsid w:val="008076FF"/>
    <w:rsid w:val="008346C8"/>
    <w:rsid w:val="008401DB"/>
    <w:rsid w:val="00846177"/>
    <w:rsid w:val="008714A1"/>
    <w:rsid w:val="008739C3"/>
    <w:rsid w:val="00874C30"/>
    <w:rsid w:val="0087606A"/>
    <w:rsid w:val="00895186"/>
    <w:rsid w:val="008B2273"/>
    <w:rsid w:val="008B6C4C"/>
    <w:rsid w:val="008C004B"/>
    <w:rsid w:val="008C052A"/>
    <w:rsid w:val="008C2DA3"/>
    <w:rsid w:val="008C4C7B"/>
    <w:rsid w:val="008D15EA"/>
    <w:rsid w:val="008F7DA7"/>
    <w:rsid w:val="00905654"/>
    <w:rsid w:val="00905C8D"/>
    <w:rsid w:val="00915A35"/>
    <w:rsid w:val="009318F3"/>
    <w:rsid w:val="00933957"/>
    <w:rsid w:val="0094340C"/>
    <w:rsid w:val="00947FD2"/>
    <w:rsid w:val="009734E5"/>
    <w:rsid w:val="009E083E"/>
    <w:rsid w:val="009E727A"/>
    <w:rsid w:val="00A10E3A"/>
    <w:rsid w:val="00A1727B"/>
    <w:rsid w:val="00A2109D"/>
    <w:rsid w:val="00A23EBF"/>
    <w:rsid w:val="00A36A64"/>
    <w:rsid w:val="00A45173"/>
    <w:rsid w:val="00A533D9"/>
    <w:rsid w:val="00A62731"/>
    <w:rsid w:val="00A651BD"/>
    <w:rsid w:val="00A84F9F"/>
    <w:rsid w:val="00AC099B"/>
    <w:rsid w:val="00AC3618"/>
    <w:rsid w:val="00AC3D67"/>
    <w:rsid w:val="00AD5CCF"/>
    <w:rsid w:val="00AE283E"/>
    <w:rsid w:val="00B0118C"/>
    <w:rsid w:val="00B05AD1"/>
    <w:rsid w:val="00B155A1"/>
    <w:rsid w:val="00B2466F"/>
    <w:rsid w:val="00B30004"/>
    <w:rsid w:val="00B3603E"/>
    <w:rsid w:val="00B377EB"/>
    <w:rsid w:val="00B402FE"/>
    <w:rsid w:val="00B517AA"/>
    <w:rsid w:val="00B61B0B"/>
    <w:rsid w:val="00B73464"/>
    <w:rsid w:val="00B775C5"/>
    <w:rsid w:val="00B81961"/>
    <w:rsid w:val="00B84DDE"/>
    <w:rsid w:val="00BB3EDF"/>
    <w:rsid w:val="00BB400B"/>
    <w:rsid w:val="00BB7FE2"/>
    <w:rsid w:val="00BD02D9"/>
    <w:rsid w:val="00BE13C2"/>
    <w:rsid w:val="00BE284D"/>
    <w:rsid w:val="00BE435A"/>
    <w:rsid w:val="00C67CAD"/>
    <w:rsid w:val="00C75DF1"/>
    <w:rsid w:val="00C9310C"/>
    <w:rsid w:val="00CB43B1"/>
    <w:rsid w:val="00CB7427"/>
    <w:rsid w:val="00CD2FD6"/>
    <w:rsid w:val="00D138CA"/>
    <w:rsid w:val="00D274D9"/>
    <w:rsid w:val="00D435CB"/>
    <w:rsid w:val="00D442DB"/>
    <w:rsid w:val="00D54ACE"/>
    <w:rsid w:val="00D67328"/>
    <w:rsid w:val="00D7093F"/>
    <w:rsid w:val="00D71182"/>
    <w:rsid w:val="00D813CD"/>
    <w:rsid w:val="00D8302F"/>
    <w:rsid w:val="00D8643A"/>
    <w:rsid w:val="00DA618C"/>
    <w:rsid w:val="00DB4554"/>
    <w:rsid w:val="00DD3115"/>
    <w:rsid w:val="00DF15FF"/>
    <w:rsid w:val="00DF3826"/>
    <w:rsid w:val="00DF5FDA"/>
    <w:rsid w:val="00E041CD"/>
    <w:rsid w:val="00E06F12"/>
    <w:rsid w:val="00E12C1C"/>
    <w:rsid w:val="00E2252D"/>
    <w:rsid w:val="00E24AFB"/>
    <w:rsid w:val="00E35DF3"/>
    <w:rsid w:val="00E40E56"/>
    <w:rsid w:val="00E54F5F"/>
    <w:rsid w:val="00E659D0"/>
    <w:rsid w:val="00E91F64"/>
    <w:rsid w:val="00EA000C"/>
    <w:rsid w:val="00EA04B5"/>
    <w:rsid w:val="00ED4065"/>
    <w:rsid w:val="00EE3410"/>
    <w:rsid w:val="00F04A9D"/>
    <w:rsid w:val="00F1002D"/>
    <w:rsid w:val="00F174EA"/>
    <w:rsid w:val="00F225E2"/>
    <w:rsid w:val="00F230DA"/>
    <w:rsid w:val="00F477A8"/>
    <w:rsid w:val="00F50F58"/>
    <w:rsid w:val="00F65ED9"/>
    <w:rsid w:val="00F66B4C"/>
    <w:rsid w:val="00F73D0C"/>
    <w:rsid w:val="00F75897"/>
    <w:rsid w:val="00F86943"/>
    <w:rsid w:val="00FE554C"/>
    <w:rsid w:val="00FE6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21EF530"/>
  <w15:docId w15:val="{12806EFF-D214-4D22-B71A-7990F923C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7A77"/>
  </w:style>
  <w:style w:type="paragraph" w:styleId="Heading1">
    <w:name w:val="heading 1"/>
    <w:basedOn w:val="Normal"/>
    <w:next w:val="Normal"/>
    <w:link w:val="Heading1Char"/>
    <w:uiPriority w:val="9"/>
    <w:qFormat/>
    <w:rsid w:val="008346C8"/>
    <w:pPr>
      <w:keepNext/>
      <w:numPr>
        <w:numId w:val="2"/>
      </w:numPr>
      <w:spacing w:before="240" w:after="60"/>
      <w:outlineLvl w:val="0"/>
    </w:pPr>
    <w:rPr>
      <w:rFonts w:ascii="Cambria" w:eastAsiaTheme="majorEastAsia" w:hAnsi="Cambria" w:cstheme="majorBidi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3EDF"/>
    <w:pPr>
      <w:keepNext/>
      <w:spacing w:before="120" w:after="120"/>
      <w:outlineLvl w:val="1"/>
    </w:pPr>
    <w:rPr>
      <w:rFonts w:ascii="Cambria" w:eastAsia="Times New Roman" w:hAnsi="Cambria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B400B"/>
    <w:pPr>
      <w:keepNext/>
      <w:spacing w:before="240" w:after="60"/>
      <w:outlineLvl w:val="2"/>
    </w:pPr>
    <w:rPr>
      <w:rFonts w:eastAsia="Times New Roman"/>
      <w:b/>
      <w:i/>
      <w:u w:val="single"/>
    </w:rPr>
  </w:style>
  <w:style w:type="paragraph" w:styleId="Heading4">
    <w:name w:val="heading 4"/>
    <w:basedOn w:val="Normal"/>
    <w:next w:val="Normal"/>
    <w:link w:val="Heading4Char"/>
    <w:qFormat/>
    <w:rsid w:val="008346C8"/>
    <w:pPr>
      <w:keepNext/>
      <w:spacing w:before="240" w:after="60"/>
      <w:outlineLvl w:val="3"/>
    </w:pPr>
    <w:rPr>
      <w:rFonts w:eastAsia="Times New Roman"/>
      <w:b/>
      <w:bCs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346C8"/>
    <w:pPr>
      <w:numPr>
        <w:ilvl w:val="4"/>
        <w:numId w:val="2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46C8"/>
    <w:pPr>
      <w:numPr>
        <w:ilvl w:val="5"/>
        <w:numId w:val="2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46C8"/>
    <w:pPr>
      <w:numPr>
        <w:ilvl w:val="6"/>
        <w:numId w:val="2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46C8"/>
    <w:pPr>
      <w:numPr>
        <w:ilvl w:val="7"/>
        <w:numId w:val="2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46C8"/>
    <w:pPr>
      <w:numPr>
        <w:ilvl w:val="8"/>
        <w:numId w:val="2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Heading1"/>
    <w:next w:val="Normal"/>
    <w:rsid w:val="008346C8"/>
    <w:pPr>
      <w:spacing w:before="0" w:after="0"/>
      <w:jc w:val="center"/>
      <w:outlineLvl w:val="9"/>
    </w:pPr>
    <w:rPr>
      <w:rFonts w:ascii="Times New Roman" w:eastAsia="Times New Roman" w:hAnsi="Times New Roman" w:cs="Times New Roman"/>
      <w:bCs w:val="0"/>
      <w:caps/>
      <w:kern w:val="0"/>
      <w:sz w:val="26"/>
      <w:szCs w:val="20"/>
    </w:rPr>
  </w:style>
  <w:style w:type="character" w:customStyle="1" w:styleId="Heading1Char">
    <w:name w:val="Heading 1 Char"/>
    <w:link w:val="Heading1"/>
    <w:uiPriority w:val="9"/>
    <w:rsid w:val="008346C8"/>
    <w:rPr>
      <w:rFonts w:ascii="Cambria" w:eastAsiaTheme="majorEastAsia" w:hAnsi="Cambria" w:cstheme="majorBidi"/>
      <w:b/>
      <w:bCs/>
      <w:kern w:val="32"/>
      <w:sz w:val="24"/>
      <w:szCs w:val="32"/>
    </w:rPr>
  </w:style>
  <w:style w:type="paragraph" w:customStyle="1" w:styleId="Place">
    <w:name w:val="Place"/>
    <w:basedOn w:val="Normal"/>
    <w:next w:val="Date"/>
    <w:rsid w:val="008346C8"/>
    <w:pPr>
      <w:keepNext/>
      <w:spacing w:before="480"/>
      <w:jc w:val="center"/>
    </w:pPr>
    <w:rPr>
      <w:rFonts w:eastAsia="Times New Roman"/>
      <w:b/>
      <w:sz w:val="24"/>
    </w:rPr>
  </w:style>
  <w:style w:type="paragraph" w:styleId="Date">
    <w:name w:val="Date"/>
    <w:basedOn w:val="Normal"/>
    <w:next w:val="Normal"/>
    <w:link w:val="DateChar"/>
    <w:rsid w:val="008346C8"/>
    <w:pPr>
      <w:keepNext/>
      <w:jc w:val="center"/>
    </w:pPr>
    <w:rPr>
      <w:b/>
      <w:sz w:val="24"/>
    </w:rPr>
  </w:style>
  <w:style w:type="character" w:customStyle="1" w:styleId="DateChar">
    <w:name w:val="Date Char"/>
    <w:link w:val="Date"/>
    <w:rsid w:val="008346C8"/>
    <w:rPr>
      <w:rFonts w:ascii="Times New Roman" w:eastAsia="Calibri" w:hAnsi="Times New Roman"/>
      <w:b/>
      <w:sz w:val="24"/>
      <w:szCs w:val="20"/>
    </w:rPr>
  </w:style>
  <w:style w:type="paragraph" w:customStyle="1" w:styleId="Title2">
    <w:name w:val="Title 2"/>
    <w:basedOn w:val="Heading1"/>
    <w:next w:val="Normal"/>
    <w:rsid w:val="008346C8"/>
    <w:pPr>
      <w:spacing w:before="360" w:after="0"/>
      <w:jc w:val="center"/>
      <w:outlineLvl w:val="9"/>
    </w:pPr>
    <w:rPr>
      <w:rFonts w:ascii="Times New Roman" w:eastAsia="Times New Roman" w:hAnsi="Times New Roman" w:cs="Times New Roman"/>
      <w:bCs w:val="0"/>
      <w:caps/>
      <w:kern w:val="0"/>
      <w:sz w:val="26"/>
      <w:szCs w:val="20"/>
    </w:rPr>
  </w:style>
  <w:style w:type="character" w:customStyle="1" w:styleId="A1">
    <w:name w:val="A1"/>
    <w:rsid w:val="008346C8"/>
    <w:rPr>
      <w:rFonts w:cs="USFMMC+HelveticaNeue-MediumExt"/>
      <w:color w:val="000000"/>
      <w:sz w:val="20"/>
      <w:szCs w:val="20"/>
    </w:rPr>
  </w:style>
  <w:style w:type="paragraph" w:customStyle="1" w:styleId="Box">
    <w:name w:val="Box"/>
    <w:basedOn w:val="BodyText"/>
    <w:rsid w:val="008346C8"/>
    <w:pPr>
      <w:numPr>
        <w:numId w:val="3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eastAsia="Times New Roman"/>
    </w:rPr>
  </w:style>
  <w:style w:type="paragraph" w:styleId="BodyText">
    <w:name w:val="Body Text"/>
    <w:basedOn w:val="Normal"/>
    <w:link w:val="BodyTextChar"/>
    <w:rsid w:val="008346C8"/>
    <w:pPr>
      <w:numPr>
        <w:numId w:val="1"/>
      </w:numPr>
      <w:spacing w:before="120" w:after="120"/>
      <w:jc w:val="both"/>
    </w:pPr>
  </w:style>
  <w:style w:type="character" w:customStyle="1" w:styleId="BodyTextChar">
    <w:name w:val="Body Text Char"/>
    <w:basedOn w:val="DefaultParagraphFont"/>
    <w:link w:val="BodyText"/>
    <w:rsid w:val="008346C8"/>
  </w:style>
  <w:style w:type="character" w:customStyle="1" w:styleId="Heading2Char">
    <w:name w:val="Heading 2 Char"/>
    <w:link w:val="Heading2"/>
    <w:uiPriority w:val="9"/>
    <w:rsid w:val="008346C8"/>
    <w:rPr>
      <w:rFonts w:ascii="Cambria" w:eastAsia="Times New Roman" w:hAnsi="Cambria" w:cs="Times New Roman"/>
      <w:b/>
      <w:bCs/>
      <w:i/>
      <w:iCs/>
      <w:szCs w:val="28"/>
    </w:rPr>
  </w:style>
  <w:style w:type="character" w:customStyle="1" w:styleId="Heading3Char">
    <w:name w:val="Heading 3 Char"/>
    <w:link w:val="Heading3"/>
    <w:uiPriority w:val="9"/>
    <w:rsid w:val="008346C8"/>
    <w:rPr>
      <w:rFonts w:ascii="Times New Roman" w:eastAsia="Times New Roman" w:hAnsi="Times New Roman" w:cs="Times New Roman"/>
      <w:b/>
      <w:i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8346C8"/>
    <w:rPr>
      <w:rFonts w:ascii="Times New Roman" w:eastAsia="Times New Roman" w:hAnsi="Times New Roman" w:cs="Times New Roman"/>
      <w:b/>
      <w:bCs/>
      <w:szCs w:val="28"/>
      <w:lang w:eastAsia="en-AU"/>
    </w:rPr>
  </w:style>
  <w:style w:type="character" w:customStyle="1" w:styleId="Heading5Char">
    <w:name w:val="Heading 5 Char"/>
    <w:link w:val="Heading5"/>
    <w:uiPriority w:val="9"/>
    <w:rsid w:val="008346C8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8346C8"/>
    <w:rPr>
      <w:rFonts w:eastAsia="Times New Roman"/>
      <w:b/>
      <w:bCs/>
    </w:rPr>
  </w:style>
  <w:style w:type="character" w:customStyle="1" w:styleId="Heading7Char">
    <w:name w:val="Heading 7 Char"/>
    <w:link w:val="Heading7"/>
    <w:uiPriority w:val="9"/>
    <w:semiHidden/>
    <w:rsid w:val="008346C8"/>
    <w:rPr>
      <w:rFonts w:eastAsia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8346C8"/>
    <w:rPr>
      <w:rFonts w:eastAsia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8346C8"/>
    <w:rPr>
      <w:rFonts w:ascii="Cambria" w:eastAsia="Times New Roman" w:hAnsi="Cambria"/>
    </w:rPr>
  </w:style>
  <w:style w:type="paragraph" w:styleId="FootnoteText">
    <w:name w:val="footnote text"/>
    <w:basedOn w:val="Normal"/>
    <w:link w:val="FootnoteTextChar"/>
    <w:semiHidden/>
    <w:unhideWhenUsed/>
    <w:rsid w:val="008346C8"/>
    <w:pPr>
      <w:spacing w:after="120"/>
    </w:pPr>
    <w:rPr>
      <w:rFonts w:eastAsia="Times New Roman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8346C8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6C8"/>
  </w:style>
  <w:style w:type="character" w:customStyle="1" w:styleId="CommentTextChar">
    <w:name w:val="Comment Text Char"/>
    <w:link w:val="CommentText"/>
    <w:uiPriority w:val="99"/>
    <w:semiHidden/>
    <w:rsid w:val="008346C8"/>
    <w:rPr>
      <w:rFonts w:ascii="Times New Roman" w:eastAsia="Calibri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346C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346C8"/>
    <w:rPr>
      <w:rFonts w:ascii="Times New Roman" w:eastAsia="Calibri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346C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346C8"/>
    <w:rPr>
      <w:rFonts w:ascii="Times New Roman" w:eastAsia="Calibri" w:hAnsi="Times New Roman" w:cs="Times New Roman"/>
    </w:rPr>
  </w:style>
  <w:style w:type="character" w:styleId="FootnoteReference">
    <w:name w:val="footnote reference"/>
    <w:semiHidden/>
    <w:unhideWhenUsed/>
    <w:rsid w:val="008346C8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8346C8"/>
    <w:rPr>
      <w:sz w:val="16"/>
      <w:szCs w:val="16"/>
    </w:rPr>
  </w:style>
  <w:style w:type="paragraph" w:styleId="List">
    <w:name w:val="List"/>
    <w:basedOn w:val="Normal"/>
    <w:rsid w:val="008346C8"/>
    <w:pPr>
      <w:ind w:left="283" w:hanging="283"/>
    </w:pPr>
    <w:rPr>
      <w:rFonts w:eastAsia="Times New Roman"/>
      <w:sz w:val="24"/>
      <w:szCs w:val="24"/>
      <w:lang w:eastAsia="en-AU"/>
    </w:rPr>
  </w:style>
  <w:style w:type="paragraph" w:styleId="List2">
    <w:name w:val="List 2"/>
    <w:basedOn w:val="Normal"/>
    <w:rsid w:val="008346C8"/>
    <w:pPr>
      <w:ind w:left="566" w:hanging="283"/>
    </w:pPr>
    <w:rPr>
      <w:rFonts w:eastAsia="Times New Roman"/>
      <w:sz w:val="24"/>
      <w:szCs w:val="24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6C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346C8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6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46C8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46C8"/>
    <w:rPr>
      <w:rFonts w:ascii="Times New Roman" w:eastAsia="Times New Roman" w:hAnsi="Times New Roman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46C8"/>
    <w:pPr>
      <w:numPr>
        <w:numId w:val="4"/>
      </w:numPr>
      <w:contextualSpacing/>
    </w:pPr>
  </w:style>
  <w:style w:type="table" w:customStyle="1" w:styleId="GridTable1Light1">
    <w:name w:val="Grid Table 1 Light1"/>
    <w:basedOn w:val="TableNormal"/>
    <w:uiPriority w:val="46"/>
    <w:rsid w:val="008346C8"/>
    <w:rPr>
      <w:rFonts w:eastAsia="Calibri"/>
      <w:lang w:eastAsia="en-A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BookTitle">
    <w:name w:val="Book Title"/>
    <w:basedOn w:val="DefaultParagraphFont"/>
    <w:uiPriority w:val="33"/>
    <w:qFormat/>
    <w:rsid w:val="00BB3EDF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BB3ED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3E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1">
    <w:name w:val="Table Grid1"/>
    <w:basedOn w:val="TableNormal"/>
    <w:next w:val="TableGrid"/>
    <w:uiPriority w:val="39"/>
    <w:rsid w:val="005702F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02F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3A8E"/>
    <w:rPr>
      <w:color w:val="800080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335A62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477A77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1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D9088-EA9D-4C67-9A2E-8AEEF22EE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Park</dc:creator>
  <cp:keywords/>
  <dc:description/>
  <cp:lastModifiedBy>Siosifa Fukofuka</cp:lastModifiedBy>
  <cp:revision>11</cp:revision>
  <cp:lastPrinted>2016-10-30T21:51:00Z</cp:lastPrinted>
  <dcterms:created xsi:type="dcterms:W3CDTF">2019-11-04T01:23:00Z</dcterms:created>
  <dcterms:modified xsi:type="dcterms:W3CDTF">2019-11-04T23:52:00Z</dcterms:modified>
</cp:coreProperties>
</file>